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3124" w:rsidRPr="00101DAF" w:rsidRDefault="00AD6BC7" w:rsidP="00AD6B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01DAF">
        <w:rPr>
          <w:rFonts w:ascii="Times New Roman" w:hAnsi="Times New Roman" w:cs="Times New Roman"/>
          <w:b/>
          <w:bCs/>
          <w:sz w:val="28"/>
          <w:szCs w:val="28"/>
          <w:lang w:val="en-US"/>
        </w:rPr>
        <w:t>A DFT investigation of the host-guest interactions between boron-based aromatic systems and β-cyclodextrin</w:t>
      </w:r>
    </w:p>
    <w:p w:rsidR="00FB2332" w:rsidRPr="00C04C3A" w:rsidRDefault="00FB2332" w:rsidP="00FB2332">
      <w:pPr>
        <w:spacing w:line="360" w:lineRule="auto"/>
        <w:jc w:val="both"/>
        <w:rPr>
          <w:rFonts w:ascii="Times New Roman" w:hAnsi="Times New Roman" w:cs="Times New Roman"/>
          <w:bCs/>
          <w:lang w:val="en-US"/>
        </w:rPr>
      </w:pPr>
      <w:proofErr w:type="spellStart"/>
      <w:r w:rsidRPr="00C04C3A">
        <w:rPr>
          <w:rFonts w:ascii="Times New Roman" w:hAnsi="Times New Roman" w:cs="Times New Roman"/>
          <w:bCs/>
          <w:lang w:val="en-US"/>
        </w:rPr>
        <w:t>Seyfeddine</w:t>
      </w:r>
      <w:proofErr w:type="spellEnd"/>
      <w:r w:rsidRPr="00C04C3A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C04C3A">
        <w:rPr>
          <w:rFonts w:ascii="Times New Roman" w:hAnsi="Times New Roman" w:cs="Times New Roman"/>
          <w:bCs/>
          <w:lang w:val="en-US"/>
        </w:rPr>
        <w:t>Rahali</w:t>
      </w:r>
      <w:r w:rsidRPr="00C04C3A">
        <w:rPr>
          <w:rFonts w:ascii="Times New Roman" w:hAnsi="Times New Roman" w:cs="Times New Roman"/>
          <w:bCs/>
          <w:vertAlign w:val="superscript"/>
          <w:lang w:val="en-US"/>
        </w:rPr>
        <w:t>a</w:t>
      </w:r>
      <w:proofErr w:type="gramStart"/>
      <w:r w:rsidRPr="00C04C3A">
        <w:rPr>
          <w:rFonts w:ascii="Times New Roman" w:hAnsi="Times New Roman" w:cs="Times New Roman"/>
          <w:bCs/>
          <w:vertAlign w:val="superscript"/>
          <w:lang w:val="en-US"/>
        </w:rPr>
        <w:t>,</w:t>
      </w:r>
      <w:r>
        <w:rPr>
          <w:rFonts w:ascii="Times New Roman" w:hAnsi="Times New Roman" w:cs="Times New Roman"/>
          <w:bCs/>
          <w:vertAlign w:val="superscript"/>
          <w:lang w:val="en-US"/>
        </w:rPr>
        <w:t>b</w:t>
      </w:r>
      <w:proofErr w:type="spellEnd"/>
      <w:proofErr w:type="gramEnd"/>
      <w:r>
        <w:rPr>
          <w:rFonts w:ascii="Times New Roman" w:hAnsi="Times New Roman" w:cs="Times New Roman"/>
          <w:bCs/>
          <w:vertAlign w:val="superscript"/>
          <w:lang w:val="en-US"/>
        </w:rPr>
        <w:t>,</w:t>
      </w:r>
      <w:r w:rsidRPr="00C04C3A">
        <w:rPr>
          <w:rFonts w:ascii="Times New Roman" w:hAnsi="Times New Roman" w:cs="Times New Roman"/>
          <w:bCs/>
          <w:vertAlign w:val="superscript"/>
          <w:lang w:val="en-US"/>
        </w:rPr>
        <w:t>*</w:t>
      </w:r>
      <w:r w:rsidRPr="00C04C3A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C04C3A">
        <w:rPr>
          <w:rFonts w:ascii="Times New Roman" w:hAnsi="Times New Roman" w:cs="Times New Roman"/>
          <w:bCs/>
          <w:lang w:val="en-US"/>
        </w:rPr>
        <w:t>Youghourta</w:t>
      </w:r>
      <w:proofErr w:type="spellEnd"/>
      <w:r w:rsidRPr="00C04C3A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C04C3A">
        <w:rPr>
          <w:rFonts w:ascii="Times New Roman" w:hAnsi="Times New Roman" w:cs="Times New Roman"/>
          <w:bCs/>
          <w:lang w:val="en-US"/>
        </w:rPr>
        <w:t>Belhocine</w:t>
      </w:r>
      <w:r>
        <w:rPr>
          <w:rFonts w:ascii="Times New Roman" w:hAnsi="Times New Roman" w:cs="Times New Roman"/>
          <w:bCs/>
          <w:vertAlign w:val="superscript"/>
          <w:lang w:val="en-US"/>
        </w:rPr>
        <w:t>c</w:t>
      </w:r>
      <w:proofErr w:type="spellEnd"/>
      <w:r w:rsidRPr="00C04C3A">
        <w:rPr>
          <w:rFonts w:ascii="Times New Roman" w:hAnsi="Times New Roman" w:cs="Times New Roman"/>
          <w:bCs/>
          <w:lang w:val="en-US"/>
        </w:rPr>
        <w:t xml:space="preserve">, Hamza </w:t>
      </w:r>
      <w:proofErr w:type="spellStart"/>
      <w:r w:rsidRPr="00C04C3A">
        <w:rPr>
          <w:rFonts w:ascii="Times New Roman" w:hAnsi="Times New Roman" w:cs="Times New Roman"/>
          <w:bCs/>
          <w:lang w:val="en-US"/>
        </w:rPr>
        <w:t>Allal</w:t>
      </w:r>
      <w:r>
        <w:rPr>
          <w:rFonts w:ascii="Times New Roman" w:hAnsi="Times New Roman" w:cs="Times New Roman"/>
          <w:bCs/>
          <w:vertAlign w:val="superscript"/>
          <w:lang w:val="en-US"/>
        </w:rPr>
        <w:t>d</w:t>
      </w:r>
      <w:proofErr w:type="spellEnd"/>
      <w:r w:rsidRPr="00C04C3A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C04C3A">
        <w:rPr>
          <w:rFonts w:ascii="Times New Roman" w:hAnsi="Times New Roman" w:cs="Times New Roman"/>
          <w:bCs/>
          <w:lang w:val="en-US"/>
        </w:rPr>
        <w:t>Abdelaziz</w:t>
      </w:r>
      <w:proofErr w:type="spellEnd"/>
      <w:r w:rsidRPr="00C04C3A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C04C3A">
        <w:rPr>
          <w:rFonts w:ascii="Times New Roman" w:hAnsi="Times New Roman" w:cs="Times New Roman"/>
          <w:bCs/>
          <w:lang w:val="en-US"/>
        </w:rPr>
        <w:t>Bouhadiba</w:t>
      </w:r>
      <w:r>
        <w:rPr>
          <w:rFonts w:ascii="Times New Roman" w:hAnsi="Times New Roman" w:cs="Times New Roman"/>
          <w:bCs/>
          <w:vertAlign w:val="superscript"/>
          <w:lang w:val="en-US"/>
        </w:rPr>
        <w:t>c</w:t>
      </w:r>
      <w:proofErr w:type="spellEnd"/>
      <w:r w:rsidRPr="00C04C3A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C04C3A">
        <w:rPr>
          <w:rFonts w:asciiTheme="majorBidi" w:hAnsiTheme="majorBidi" w:cstheme="majorBidi"/>
          <w:bCs/>
          <w:lang w:val="en-US"/>
        </w:rPr>
        <w:t>Ibtissem</w:t>
      </w:r>
      <w:proofErr w:type="spellEnd"/>
      <w:r w:rsidRPr="00C04C3A">
        <w:rPr>
          <w:rFonts w:asciiTheme="majorBidi" w:hAnsiTheme="majorBidi" w:cstheme="majorBidi"/>
          <w:bCs/>
          <w:lang w:val="en-US"/>
        </w:rPr>
        <w:t xml:space="preserve"> </w:t>
      </w:r>
      <w:proofErr w:type="spellStart"/>
      <w:r w:rsidRPr="00C04C3A">
        <w:rPr>
          <w:rFonts w:asciiTheme="majorBidi" w:hAnsiTheme="majorBidi" w:cstheme="majorBidi"/>
          <w:bCs/>
          <w:lang w:val="en-US"/>
        </w:rPr>
        <w:t>Meriem</w:t>
      </w:r>
      <w:proofErr w:type="spellEnd"/>
      <w:r w:rsidRPr="00C04C3A">
        <w:rPr>
          <w:rFonts w:asciiTheme="majorBidi" w:hAnsiTheme="majorBidi" w:cstheme="majorBidi"/>
          <w:bCs/>
          <w:lang w:val="en-US"/>
        </w:rPr>
        <w:t xml:space="preserve"> </w:t>
      </w:r>
      <w:proofErr w:type="spellStart"/>
      <w:r w:rsidRPr="00C04C3A">
        <w:rPr>
          <w:rFonts w:asciiTheme="majorBidi" w:hAnsiTheme="majorBidi" w:cstheme="majorBidi"/>
          <w:bCs/>
          <w:lang w:val="en-US"/>
        </w:rPr>
        <w:t>Assaba</w:t>
      </w:r>
      <w:r>
        <w:rPr>
          <w:rFonts w:asciiTheme="majorBidi" w:hAnsiTheme="majorBidi" w:cstheme="majorBidi"/>
          <w:bCs/>
          <w:vertAlign w:val="superscript"/>
          <w:lang w:val="en-US"/>
        </w:rPr>
        <w:t>c</w:t>
      </w:r>
      <w:proofErr w:type="spellEnd"/>
      <w:r w:rsidRPr="00C04C3A">
        <w:rPr>
          <w:rFonts w:ascii="Times New Roman" w:hAnsi="Times New Roman" w:cs="Times New Roman"/>
          <w:bCs/>
          <w:lang w:val="en-US"/>
        </w:rPr>
        <w:t xml:space="preserve">, </w:t>
      </w:r>
      <w:proofErr w:type="spellStart"/>
      <w:r w:rsidRPr="00C04C3A">
        <w:rPr>
          <w:rFonts w:ascii="Times New Roman" w:hAnsi="Times New Roman" w:cs="Times New Roman"/>
          <w:bCs/>
          <w:lang w:val="en-US"/>
        </w:rPr>
        <w:t>Mahamadou</w:t>
      </w:r>
      <w:proofErr w:type="spellEnd"/>
      <w:r w:rsidRPr="00C04C3A">
        <w:rPr>
          <w:rFonts w:ascii="Times New Roman" w:hAnsi="Times New Roman" w:cs="Times New Roman"/>
          <w:bCs/>
          <w:lang w:val="en-US"/>
        </w:rPr>
        <w:t xml:space="preserve"> </w:t>
      </w:r>
      <w:proofErr w:type="spellStart"/>
      <w:r w:rsidRPr="00C04C3A">
        <w:rPr>
          <w:rFonts w:ascii="Times New Roman" w:hAnsi="Times New Roman" w:cs="Times New Roman"/>
          <w:bCs/>
          <w:lang w:val="en-US"/>
        </w:rPr>
        <w:t>Seydou</w:t>
      </w:r>
      <w:r>
        <w:rPr>
          <w:rFonts w:ascii="Times New Roman" w:hAnsi="Times New Roman" w:cs="Times New Roman"/>
          <w:bCs/>
          <w:vertAlign w:val="superscript"/>
          <w:lang w:val="en-US"/>
        </w:rPr>
        <w:t>e</w:t>
      </w:r>
      <w:proofErr w:type="spellEnd"/>
    </w:p>
    <w:p w:rsidR="00FB2332" w:rsidRPr="005769F1" w:rsidRDefault="00FB2332" w:rsidP="00FB2332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5769F1">
        <w:rPr>
          <w:rFonts w:ascii="Times New Roman" w:hAnsi="Times New Roman" w:cs="Times New Roman"/>
          <w:bCs/>
          <w:sz w:val="18"/>
          <w:szCs w:val="18"/>
          <w:vertAlign w:val="superscript"/>
          <w:lang w:val="en-US"/>
        </w:rPr>
        <w:t>a</w:t>
      </w:r>
      <w:r w:rsidRPr="005769F1">
        <w:rPr>
          <w:sz w:val="20"/>
          <w:szCs w:val="20"/>
          <w:lang w:val="en-US"/>
        </w:rPr>
        <w:t xml:space="preserve"> </w:t>
      </w:r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Department of Chemistry, College of Science and Arts,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Qassim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University,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Ar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Rass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, Saudi Arabia.</w:t>
      </w:r>
    </w:p>
    <w:p w:rsidR="00FB2332" w:rsidRPr="005769F1" w:rsidRDefault="00FB2332" w:rsidP="00FB2332">
      <w:pPr>
        <w:spacing w:after="0" w:line="36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  <w:proofErr w:type="gramStart"/>
      <w:r w:rsidRPr="005769F1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b</w:t>
      </w:r>
      <w:proofErr w:type="gramEnd"/>
      <w:r w:rsidRPr="005769F1">
        <w:rPr>
          <w:rFonts w:ascii="Times New Roman" w:hAnsi="Times New Roman" w:cs="Times New Roman"/>
          <w:sz w:val="18"/>
          <w:szCs w:val="18"/>
          <w:lang w:val="en-US"/>
        </w:rPr>
        <w:t xml:space="preserve"> IPEIEM, Research Unit on Fundamental Sciences and Didactics, </w:t>
      </w:r>
      <w:proofErr w:type="spellStart"/>
      <w:r w:rsidRPr="005769F1">
        <w:rPr>
          <w:rFonts w:ascii="Times New Roman" w:hAnsi="Times New Roman" w:cs="Times New Roman"/>
          <w:sz w:val="18"/>
          <w:szCs w:val="18"/>
          <w:lang w:val="en-US"/>
        </w:rPr>
        <w:t>Universite</w:t>
      </w:r>
      <w:proofErr w:type="spellEnd"/>
      <w:r w:rsidRPr="005769F1">
        <w:rPr>
          <w:rFonts w:ascii="Times New Roman" w:hAnsi="Times New Roman" w:cs="Times New Roman"/>
          <w:sz w:val="18"/>
          <w:szCs w:val="18"/>
          <w:lang w:val="en-US"/>
        </w:rPr>
        <w:t xml:space="preserve">́ de Tunis El </w:t>
      </w:r>
      <w:proofErr w:type="spellStart"/>
      <w:r w:rsidRPr="005769F1">
        <w:rPr>
          <w:rFonts w:ascii="Times New Roman" w:hAnsi="Times New Roman" w:cs="Times New Roman"/>
          <w:sz w:val="18"/>
          <w:szCs w:val="18"/>
          <w:lang w:val="en-US"/>
        </w:rPr>
        <w:t>Manar</w:t>
      </w:r>
      <w:proofErr w:type="spellEnd"/>
      <w:r w:rsidRPr="005769F1">
        <w:rPr>
          <w:rFonts w:ascii="Times New Roman" w:hAnsi="Times New Roman" w:cs="Times New Roman"/>
          <w:sz w:val="18"/>
          <w:szCs w:val="18"/>
          <w:lang w:val="en-US"/>
        </w:rPr>
        <w:t>, Tunis 2092, Tunisia</w:t>
      </w:r>
    </w:p>
    <w:p w:rsidR="00FB2332" w:rsidRPr="005769F1" w:rsidRDefault="00FB2332" w:rsidP="00FB2332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proofErr w:type="gramStart"/>
      <w:r w:rsidRPr="005769F1">
        <w:rPr>
          <w:rFonts w:ascii="Times New Roman" w:hAnsi="Times New Roman" w:cs="Times New Roman"/>
          <w:bCs/>
          <w:sz w:val="18"/>
          <w:szCs w:val="18"/>
          <w:vertAlign w:val="superscript"/>
          <w:lang w:val="en-US"/>
        </w:rPr>
        <w:t>c</w:t>
      </w:r>
      <w:proofErr w:type="gramEnd"/>
      <w:r w:rsidRPr="005769F1">
        <w:rPr>
          <w:rFonts w:ascii="Times New Roman" w:hAnsi="Times New Roman" w:cs="Times New Roman"/>
          <w:bCs/>
          <w:sz w:val="18"/>
          <w:szCs w:val="18"/>
          <w:vertAlign w:val="superscript"/>
          <w:lang w:val="en-US"/>
        </w:rPr>
        <w:t xml:space="preserve"> </w:t>
      </w:r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Department of Petrochemical and Process Engineering, Faculty of Technology, 20 August 1955 University of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Skikda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, P.O. Box 26, El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Hadaik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Road, 21000,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Skikda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, Algeria</w:t>
      </w:r>
    </w:p>
    <w:p w:rsidR="00FB2332" w:rsidRPr="005769F1" w:rsidRDefault="00FB2332" w:rsidP="00FB2332">
      <w:pPr>
        <w:spacing w:line="360" w:lineRule="auto"/>
        <w:contextualSpacing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proofErr w:type="gramStart"/>
      <w:r w:rsidRPr="005769F1">
        <w:rPr>
          <w:rFonts w:ascii="Times New Roman" w:hAnsi="Times New Roman" w:cs="Times New Roman"/>
          <w:bCs/>
          <w:sz w:val="18"/>
          <w:szCs w:val="18"/>
          <w:vertAlign w:val="superscript"/>
          <w:lang w:val="en-US"/>
        </w:rPr>
        <w:t>d</w:t>
      </w:r>
      <w:proofErr w:type="gramEnd"/>
      <w:r w:rsidRPr="005769F1">
        <w:rPr>
          <w:rFonts w:ascii="Times New Roman" w:hAnsi="Times New Roman" w:cs="Times New Roman"/>
          <w:bCs/>
          <w:sz w:val="18"/>
          <w:szCs w:val="18"/>
          <w:vertAlign w:val="superscript"/>
          <w:lang w:val="en-US"/>
        </w:rPr>
        <w:t xml:space="preserve"> </w:t>
      </w:r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Department of Technology, Faculty of  Technology, 20 August 1955 University of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Skikda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, P.O. Box 26, El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Hadaik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Road, 21000, </w:t>
      </w:r>
      <w:proofErr w:type="spellStart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Skikda</w:t>
      </w:r>
      <w:proofErr w:type="spellEnd"/>
      <w:r w:rsidRPr="005769F1">
        <w:rPr>
          <w:rFonts w:ascii="Times New Roman" w:hAnsi="Times New Roman" w:cs="Times New Roman"/>
          <w:bCs/>
          <w:sz w:val="18"/>
          <w:szCs w:val="18"/>
          <w:lang w:val="en-US"/>
        </w:rPr>
        <w:t>, Algeria</w:t>
      </w:r>
    </w:p>
    <w:p w:rsidR="00FB2332" w:rsidRPr="005769F1" w:rsidRDefault="00FB2332" w:rsidP="00FB2332">
      <w:pPr>
        <w:autoSpaceDE w:val="0"/>
        <w:autoSpaceDN w:val="0"/>
        <w:adjustRightInd w:val="0"/>
        <w:spacing w:after="0" w:line="240" w:lineRule="auto"/>
        <w:contextualSpacing/>
        <w:rPr>
          <w:rFonts w:asciiTheme="majorBidi" w:hAnsiTheme="majorBidi" w:cstheme="majorBidi"/>
          <w:sz w:val="18"/>
          <w:szCs w:val="18"/>
        </w:rPr>
      </w:pPr>
      <w:proofErr w:type="gramStart"/>
      <w:r w:rsidRPr="005769F1">
        <w:rPr>
          <w:rFonts w:asciiTheme="majorBidi" w:hAnsiTheme="majorBidi" w:cstheme="majorBidi"/>
          <w:b/>
          <w:bCs/>
          <w:sz w:val="18"/>
          <w:szCs w:val="18"/>
          <w:vertAlign w:val="superscript"/>
        </w:rPr>
        <w:t>e</w:t>
      </w:r>
      <w:proofErr w:type="gramEnd"/>
      <w:r w:rsidRPr="005769F1">
        <w:rPr>
          <w:rFonts w:asciiTheme="majorBidi" w:hAnsiTheme="majorBidi" w:cstheme="majorBidi"/>
          <w:b/>
          <w:bCs/>
          <w:sz w:val="18"/>
          <w:szCs w:val="18"/>
          <w:vertAlign w:val="superscript"/>
        </w:rPr>
        <w:t xml:space="preserve"> </w:t>
      </w:r>
      <w:r w:rsidRPr="005769F1">
        <w:rPr>
          <w:rFonts w:asciiTheme="majorBidi" w:hAnsiTheme="majorBidi" w:cstheme="majorBidi"/>
          <w:sz w:val="18"/>
          <w:szCs w:val="18"/>
        </w:rPr>
        <w:t>Université de Paris, ITODYS, CNRS, UMR 7086, 15 rue J-A de Baïf, F-75013 Paris, France.</w:t>
      </w:r>
    </w:p>
    <w:p w:rsidR="009F64D3" w:rsidRPr="00316C73" w:rsidRDefault="009F64D3" w:rsidP="000F72F5">
      <w:pPr>
        <w:tabs>
          <w:tab w:val="left" w:pos="5072"/>
        </w:tabs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:rsidR="009F64D3" w:rsidRPr="00316C73" w:rsidRDefault="009F64D3" w:rsidP="000F72F5">
      <w:pPr>
        <w:tabs>
          <w:tab w:val="left" w:pos="5072"/>
        </w:tabs>
        <w:rPr>
          <w:rFonts w:ascii="Times New Roman" w:hAnsi="Times New Roman" w:cs="Times New Roman"/>
          <w:b/>
          <w:sz w:val="24"/>
        </w:rPr>
      </w:pPr>
    </w:p>
    <w:p w:rsidR="00A451AE" w:rsidRPr="00101DAF" w:rsidRDefault="008916C3" w:rsidP="000F72F5">
      <w:pPr>
        <w:tabs>
          <w:tab w:val="left" w:pos="5072"/>
        </w:tabs>
        <w:rPr>
          <w:rFonts w:ascii="Times New Roman" w:hAnsi="Times New Roman" w:cs="Times New Roman"/>
          <w:b/>
          <w:sz w:val="24"/>
          <w:lang w:val="en-US"/>
        </w:rPr>
      </w:pPr>
      <w:r w:rsidRPr="00101DAF">
        <w:rPr>
          <w:rFonts w:ascii="Times New Roman" w:hAnsi="Times New Roman" w:cs="Times New Roman"/>
          <w:b/>
          <w:sz w:val="24"/>
          <w:lang w:val="en-US"/>
        </w:rPr>
        <w:t>Appendix A Supplementary Data:</w:t>
      </w:r>
    </w:p>
    <w:p w:rsidR="00B62909" w:rsidRPr="00101DAF" w:rsidRDefault="00CD2751" w:rsidP="00CD2751">
      <w:pPr>
        <w:pStyle w:val="Paragraphedeliste"/>
        <w:numPr>
          <w:ilvl w:val="0"/>
          <w:numId w:val="1"/>
        </w:numPr>
        <w:tabs>
          <w:tab w:val="left" w:pos="5072"/>
        </w:tabs>
        <w:rPr>
          <w:rFonts w:ascii="Times New Roman" w:hAnsi="Times New Roman" w:cs="Times New Roman"/>
          <w:b/>
          <w:sz w:val="24"/>
          <w:lang w:val="en-US"/>
        </w:rPr>
      </w:pPr>
      <w:r w:rsidRPr="00101DAF">
        <w:rPr>
          <w:rFonts w:ascii="Times New Roman" w:hAnsi="Times New Roman" w:cs="Times New Roman"/>
          <w:b/>
          <w:sz w:val="24"/>
          <w:lang w:val="en-US"/>
        </w:rPr>
        <w:t>Determination of the exchange constant</w:t>
      </w:r>
    </w:p>
    <w:p w:rsidR="00CD2751" w:rsidRPr="00101DAF" w:rsidRDefault="00D436BF" w:rsidP="00034FF8">
      <w:pPr>
        <w:tabs>
          <w:tab w:val="left" w:pos="3482"/>
        </w:tabs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In the calculation of the </w:t>
      </w:r>
      <w:proofErr w:type="spellStart"/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>K</w:t>
      </w:r>
      <w:r w:rsidRPr="00101DAF">
        <w:rPr>
          <w:rFonts w:ascii="Times New Roman" w:hAnsi="Times New Roman" w:cs="Times New Roman"/>
          <w:bCs/>
          <w:sz w:val="24"/>
          <w:szCs w:val="24"/>
          <w:vertAlign w:val="subscript"/>
          <w:lang w:val="en-US"/>
        </w:rPr>
        <w:t>exc</w:t>
      </w:r>
      <w:proofErr w:type="spellEnd"/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we considered for each complex two or three most stable configurations. An example for the </w:t>
      </w:r>
      <w:proofErr w:type="spellStart"/>
      <w:r w:rsidR="004D298A" w:rsidRPr="00101DAF">
        <w:rPr>
          <w:rFonts w:ascii="Times New Roman" w:hAnsi="Times New Roman" w:cs="Times New Roman"/>
          <w:bCs/>
          <w:sz w:val="24"/>
          <w:szCs w:val="24"/>
          <w:lang w:val="en-US"/>
        </w:rPr>
        <w:t>Bxb</w:t>
      </w:r>
      <w:proofErr w:type="spellEnd"/>
      <w:r w:rsidR="004D298A" w:rsidRPr="00101DAF">
        <w:rPr>
          <w:rFonts w:ascii="Times New Roman" w:hAnsi="Times New Roman" w:cs="Times New Roman"/>
          <w:bCs/>
          <w:sz w:val="24"/>
          <w:szCs w:val="24"/>
          <w:lang w:val="en-US"/>
        </w:rPr>
        <w:t>@β-CD</w:t>
      </w: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complex is shown in Fig.S1.</w:t>
      </w:r>
    </w:p>
    <w:p w:rsidR="004D298A" w:rsidRPr="00101DAF" w:rsidRDefault="004D298A" w:rsidP="004D298A">
      <w:pPr>
        <w:tabs>
          <w:tab w:val="left" w:pos="3482"/>
        </w:tabs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01DAF">
        <w:rPr>
          <w:noProof/>
        </w:rPr>
        <w:drawing>
          <wp:inline distT="0" distB="0" distL="0" distR="0" wp14:anchorId="3D0BD3DC" wp14:editId="581DDAC0">
            <wp:extent cx="6031953" cy="1962150"/>
            <wp:effectExtent l="0" t="0" r="698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599" t="51398" r="16574" b="13990"/>
                    <a:stretch/>
                  </pic:blipFill>
                  <pic:spPr bwMode="auto">
                    <a:xfrm>
                      <a:off x="0" y="0"/>
                      <a:ext cx="6075387" cy="1976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436BF" w:rsidRPr="00101DAF" w:rsidRDefault="004D298A" w:rsidP="00664724">
      <w:pPr>
        <w:tabs>
          <w:tab w:val="left" w:pos="3482"/>
        </w:tabs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>Fig. S1</w:t>
      </w:r>
      <w:r w:rsidR="005E2D36" w:rsidRPr="00101DAF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Calculated </w:t>
      </w:r>
      <w:r w:rsidR="005E2D36" w:rsidRPr="00101DAF">
        <w:rPr>
          <w:rFonts w:ascii="Times New Roman" w:hAnsi="Times New Roman" w:cs="Times New Roman"/>
          <w:bCs/>
          <w:sz w:val="24"/>
          <w:szCs w:val="24"/>
          <w:lang w:val="en-US"/>
        </w:rPr>
        <w:t>thermodynamic parameters f</w:t>
      </w: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r the </w:t>
      </w:r>
      <w:r w:rsidR="00D33B2F"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ree </w:t>
      </w: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>most stable conf</w:t>
      </w:r>
      <w:r w:rsidR="005E2D36" w:rsidRPr="00101DAF">
        <w:rPr>
          <w:rFonts w:ascii="Times New Roman" w:hAnsi="Times New Roman" w:cs="Times New Roman"/>
          <w:bCs/>
          <w:sz w:val="24"/>
          <w:szCs w:val="24"/>
          <w:lang w:val="en-US"/>
        </w:rPr>
        <w:t>ormers</w:t>
      </w: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f </w:t>
      </w:r>
      <w:proofErr w:type="spellStart"/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>Bxb</w:t>
      </w:r>
      <w:proofErr w:type="spellEnd"/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>@β-CD at the BLYP-D3(BJ)/def2-SVP level of theory.</w:t>
      </w:r>
    </w:p>
    <w:p w:rsidR="00B62909" w:rsidRPr="00101DAF" w:rsidRDefault="00B62909" w:rsidP="00D436BF">
      <w:pPr>
        <w:tabs>
          <w:tab w:val="left" w:pos="3482"/>
        </w:tabs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>Table S1. Thermodynamic parameters used for the calculation of exchange constants</w:t>
      </w:r>
    </w:p>
    <w:tbl>
      <w:tblPr>
        <w:tblStyle w:val="Grilledutableau"/>
        <w:tblW w:w="10457" w:type="dxa"/>
        <w:jc w:val="center"/>
        <w:tblLook w:val="04A0" w:firstRow="1" w:lastRow="0" w:firstColumn="1" w:lastColumn="0" w:noHBand="0" w:noVBand="1"/>
      </w:tblPr>
      <w:tblGrid>
        <w:gridCol w:w="1781"/>
        <w:gridCol w:w="657"/>
        <w:gridCol w:w="1612"/>
        <w:gridCol w:w="1356"/>
        <w:gridCol w:w="1775"/>
        <w:gridCol w:w="1610"/>
        <w:gridCol w:w="1666"/>
      </w:tblGrid>
      <w:tr w:rsidR="00101DAF" w:rsidRPr="00101DAF" w:rsidTr="00764494">
        <w:trPr>
          <w:jc w:val="center"/>
        </w:trPr>
        <w:tc>
          <w:tcPr>
            <w:tcW w:w="2438" w:type="dxa"/>
            <w:gridSpan w:val="2"/>
            <w:vAlign w:val="center"/>
          </w:tcPr>
          <w:p w:rsidR="00D436BF" w:rsidRPr="00101DAF" w:rsidRDefault="00D436BF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species</w:t>
            </w:r>
          </w:p>
        </w:tc>
        <w:tc>
          <w:tcPr>
            <w:tcW w:w="1612" w:type="dxa"/>
            <w:vAlign w:val="center"/>
          </w:tcPr>
          <w:p w:rsidR="00D436BF" w:rsidRPr="00101DAF" w:rsidRDefault="00D436BF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E</w:t>
            </w:r>
            <w:r w:rsidRPr="00101DAF">
              <w:rPr>
                <w:rFonts w:ascii="Times New Roman" w:hAnsi="Times New Roman" w:cs="Times New Roman"/>
                <w:b/>
                <w:bCs/>
                <w:sz w:val="22"/>
                <w:vertAlign w:val="subscript"/>
                <w:lang w:val="en-US"/>
              </w:rPr>
              <w:t>gas</w:t>
            </w:r>
            <w:proofErr w:type="spellEnd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 xml:space="preserve">  (</w:t>
            </w:r>
            <w:proofErr w:type="spellStart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ua</w:t>
            </w:r>
            <w:proofErr w:type="spellEnd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)</w:t>
            </w:r>
          </w:p>
        </w:tc>
        <w:tc>
          <w:tcPr>
            <w:tcW w:w="1356" w:type="dxa"/>
            <w:vAlign w:val="center"/>
          </w:tcPr>
          <w:p w:rsidR="00D436BF" w:rsidRPr="00101DAF" w:rsidRDefault="009E530E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ZPE  (</w:t>
            </w:r>
            <w:proofErr w:type="spellStart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ua</w:t>
            </w:r>
            <w:proofErr w:type="spellEnd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)</w:t>
            </w:r>
          </w:p>
        </w:tc>
        <w:tc>
          <w:tcPr>
            <w:tcW w:w="1775" w:type="dxa"/>
            <w:vAlign w:val="center"/>
          </w:tcPr>
          <w:p w:rsidR="00D436BF" w:rsidRPr="00101DAF" w:rsidRDefault="00D436BF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E</w:t>
            </w:r>
            <w:r w:rsidRPr="00101DAF">
              <w:rPr>
                <w:rFonts w:ascii="Times New Roman" w:hAnsi="Times New Roman" w:cs="Times New Roman"/>
                <w:b/>
                <w:bCs/>
                <w:sz w:val="22"/>
                <w:vertAlign w:val="subscript"/>
                <w:lang w:val="en-US"/>
              </w:rPr>
              <w:t>sol</w:t>
            </w:r>
            <w:proofErr w:type="spellEnd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 xml:space="preserve"> (</w:t>
            </w:r>
            <w:proofErr w:type="spellStart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ua</w:t>
            </w:r>
            <w:proofErr w:type="spellEnd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)</w:t>
            </w:r>
          </w:p>
        </w:tc>
        <w:tc>
          <w:tcPr>
            <w:tcW w:w="1610" w:type="dxa"/>
            <w:vAlign w:val="center"/>
          </w:tcPr>
          <w:p w:rsidR="00D436BF" w:rsidRPr="00101DAF" w:rsidRDefault="00D436BF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G</w:t>
            </w:r>
            <w:r w:rsidRPr="00101DAF">
              <w:rPr>
                <w:rFonts w:ascii="Times New Roman" w:hAnsi="Times New Roman" w:cs="Times New Roman"/>
                <w:b/>
                <w:bCs/>
                <w:sz w:val="22"/>
                <w:vertAlign w:val="superscript"/>
                <w:lang w:val="en-US"/>
              </w:rPr>
              <w:t>°</w:t>
            </w:r>
            <w:r w:rsidRPr="00101DAF">
              <w:rPr>
                <w:rFonts w:ascii="Times New Roman" w:hAnsi="Times New Roman" w:cs="Times New Roman"/>
                <w:b/>
                <w:bCs/>
                <w:sz w:val="22"/>
                <w:vertAlign w:val="subscript"/>
                <w:lang w:val="en-US"/>
              </w:rPr>
              <w:t>gas</w:t>
            </w:r>
            <w:proofErr w:type="spellEnd"/>
            <w:r w:rsidRPr="00101DAF">
              <w:rPr>
                <w:rFonts w:ascii="Times New Roman" w:hAnsi="Times New Roman" w:cs="Times New Roman"/>
                <w:b/>
                <w:bCs/>
                <w:sz w:val="22"/>
                <w:vertAlign w:val="subscript"/>
                <w:lang w:val="en-US"/>
              </w:rPr>
              <w:t>, 298</w:t>
            </w:r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 xml:space="preserve">   (</w:t>
            </w:r>
            <w:proofErr w:type="spellStart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ua</w:t>
            </w:r>
            <w:proofErr w:type="spellEnd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)</w:t>
            </w:r>
          </w:p>
        </w:tc>
        <w:tc>
          <w:tcPr>
            <w:tcW w:w="1666" w:type="dxa"/>
            <w:vAlign w:val="center"/>
          </w:tcPr>
          <w:p w:rsidR="00D436BF" w:rsidRPr="00101DAF" w:rsidRDefault="00D436BF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G</w:t>
            </w:r>
            <w:r w:rsidRPr="00101DAF">
              <w:rPr>
                <w:rFonts w:ascii="Times New Roman" w:hAnsi="Times New Roman" w:cs="Times New Roman"/>
                <w:b/>
                <w:bCs/>
                <w:sz w:val="22"/>
                <w:vertAlign w:val="superscript"/>
                <w:lang w:val="en-US"/>
              </w:rPr>
              <w:t>*</w:t>
            </w:r>
            <w:r w:rsidRPr="00101DAF">
              <w:rPr>
                <w:rFonts w:ascii="Times New Roman" w:hAnsi="Times New Roman" w:cs="Times New Roman"/>
                <w:b/>
                <w:bCs/>
                <w:sz w:val="22"/>
                <w:vertAlign w:val="subscript"/>
                <w:lang w:val="en-US"/>
              </w:rPr>
              <w:t xml:space="preserve">sol, 298 </w:t>
            </w:r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 xml:space="preserve">   (</w:t>
            </w:r>
            <w:proofErr w:type="spellStart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ua</w:t>
            </w:r>
            <w:proofErr w:type="spellEnd"/>
            <w:r w:rsidRPr="00101DAF"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)</w:t>
            </w:r>
          </w:p>
        </w:tc>
      </w:tr>
      <w:tr w:rsidR="00101DAF" w:rsidRPr="00101DAF" w:rsidTr="00764494">
        <w:trPr>
          <w:jc w:val="center"/>
        </w:trPr>
        <w:tc>
          <w:tcPr>
            <w:tcW w:w="2438" w:type="dxa"/>
            <w:gridSpan w:val="2"/>
            <w:vAlign w:val="center"/>
          </w:tcPr>
          <w:p w:rsidR="00D436BF" w:rsidRPr="00101DAF" w:rsidRDefault="00D436BF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PBA</w:t>
            </w:r>
          </w:p>
        </w:tc>
        <w:tc>
          <w:tcPr>
            <w:tcW w:w="1612" w:type="dxa"/>
            <w:vAlign w:val="center"/>
          </w:tcPr>
          <w:p w:rsidR="00D436BF" w:rsidRPr="00101DAF" w:rsidRDefault="007B077C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07.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79842</w:t>
            </w:r>
          </w:p>
        </w:tc>
        <w:tc>
          <w:tcPr>
            <w:tcW w:w="1356" w:type="dxa"/>
            <w:vAlign w:val="center"/>
          </w:tcPr>
          <w:p w:rsidR="00D436BF" w:rsidRPr="00101DAF" w:rsidRDefault="009E530E" w:rsidP="00EA7C8F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204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2</w:t>
            </w:r>
          </w:p>
        </w:tc>
        <w:tc>
          <w:tcPr>
            <w:tcW w:w="1775" w:type="dxa"/>
            <w:vAlign w:val="center"/>
          </w:tcPr>
          <w:p w:rsidR="00D436BF" w:rsidRPr="00101DAF" w:rsidRDefault="00D436BF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0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1372</w:t>
            </w:r>
          </w:p>
        </w:tc>
        <w:tc>
          <w:tcPr>
            <w:tcW w:w="1610" w:type="dxa"/>
            <w:vAlign w:val="center"/>
          </w:tcPr>
          <w:p w:rsidR="00D436BF" w:rsidRPr="00101DAF" w:rsidRDefault="009E530E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0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67801</w:t>
            </w:r>
          </w:p>
        </w:tc>
        <w:tc>
          <w:tcPr>
            <w:tcW w:w="1666" w:type="dxa"/>
            <w:vAlign w:val="center"/>
          </w:tcPr>
          <w:p w:rsidR="00D436BF" w:rsidRPr="00101DAF" w:rsidRDefault="009E530E" w:rsidP="00EA7C8F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0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6933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</w:p>
        </w:tc>
      </w:tr>
      <w:tr w:rsidR="00101DAF" w:rsidRPr="00101DAF" w:rsidTr="00764494">
        <w:trPr>
          <w:jc w:val="center"/>
        </w:trPr>
        <w:tc>
          <w:tcPr>
            <w:tcW w:w="2438" w:type="dxa"/>
            <w:gridSpan w:val="2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sz w:val="22"/>
              </w:rPr>
              <w:t>PhBcat</w:t>
            </w:r>
            <w:proofErr w:type="spellEnd"/>
          </w:p>
        </w:tc>
        <w:tc>
          <w:tcPr>
            <w:tcW w:w="1612" w:type="dxa"/>
            <w:vAlign w:val="center"/>
          </w:tcPr>
          <w:p w:rsidR="00782EBB" w:rsidRPr="00101DAF" w:rsidRDefault="00764494" w:rsidP="007B077C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01DAF">
              <w:rPr>
                <w:rFonts w:ascii="Times New Roman" w:hAnsi="Times New Roman" w:cs="Times New Roman"/>
                <w:sz w:val="22"/>
              </w:rPr>
              <w:t>-637</w:t>
            </w:r>
            <w:r w:rsidR="007B077C" w:rsidRPr="00101DAF">
              <w:rPr>
                <w:rFonts w:ascii="Times New Roman" w:hAnsi="Times New Roman" w:cs="Times New Roman"/>
                <w:sz w:val="22"/>
              </w:rPr>
              <w:t>.</w:t>
            </w:r>
            <w:r w:rsidR="00EA7C8F" w:rsidRPr="00101DAF">
              <w:rPr>
                <w:rFonts w:ascii="Times New Roman" w:hAnsi="Times New Roman" w:cs="Times New Roman"/>
                <w:sz w:val="22"/>
              </w:rPr>
              <w:t>38646</w:t>
            </w:r>
          </w:p>
        </w:tc>
        <w:tc>
          <w:tcPr>
            <w:tcW w:w="1356" w:type="dxa"/>
            <w:vAlign w:val="center"/>
          </w:tcPr>
          <w:p w:rsidR="00782EBB" w:rsidRPr="00101DAF" w:rsidRDefault="00764494" w:rsidP="00EA7C8F">
            <w:pPr>
              <w:spacing w:line="36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01DAF">
              <w:rPr>
                <w:rFonts w:ascii="Times New Roman" w:hAnsi="Times New Roman" w:cs="Times New Roman"/>
                <w:sz w:val="22"/>
              </w:rPr>
              <w:t>0</w:t>
            </w:r>
            <w:r w:rsidR="00AD72D1" w:rsidRPr="00101DAF">
              <w:rPr>
                <w:rFonts w:ascii="Times New Roman" w:hAnsi="Times New Roman" w:cs="Times New Roman"/>
                <w:sz w:val="22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</w:rPr>
              <w:t>17846</w:t>
            </w:r>
          </w:p>
        </w:tc>
        <w:tc>
          <w:tcPr>
            <w:tcW w:w="1775" w:type="dxa"/>
            <w:vAlign w:val="center"/>
          </w:tcPr>
          <w:p w:rsidR="00782EBB" w:rsidRPr="00101DAF" w:rsidRDefault="00782EBB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3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9343</w:t>
            </w:r>
          </w:p>
        </w:tc>
        <w:tc>
          <w:tcPr>
            <w:tcW w:w="1610" w:type="dxa"/>
            <w:vAlign w:val="center"/>
          </w:tcPr>
          <w:p w:rsidR="00782EBB" w:rsidRPr="00101DAF" w:rsidRDefault="00764494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3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0800</w:t>
            </w:r>
          </w:p>
        </w:tc>
        <w:tc>
          <w:tcPr>
            <w:tcW w:w="1666" w:type="dxa"/>
            <w:vAlign w:val="center"/>
          </w:tcPr>
          <w:p w:rsidR="00782EBB" w:rsidRPr="00101DAF" w:rsidRDefault="00764494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3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1497</w:t>
            </w:r>
          </w:p>
        </w:tc>
      </w:tr>
      <w:tr w:rsidR="00101DAF" w:rsidRPr="00101DAF" w:rsidTr="00764494">
        <w:trPr>
          <w:jc w:val="center"/>
        </w:trPr>
        <w:tc>
          <w:tcPr>
            <w:tcW w:w="2438" w:type="dxa"/>
            <w:gridSpan w:val="2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sz w:val="22"/>
              </w:rPr>
              <w:t>PhBpin</w:t>
            </w:r>
            <w:proofErr w:type="spellEnd"/>
          </w:p>
        </w:tc>
        <w:tc>
          <w:tcPr>
            <w:tcW w:w="1612" w:type="dxa"/>
            <w:vAlign w:val="center"/>
          </w:tcPr>
          <w:p w:rsidR="00782EBB" w:rsidRPr="00101DAF" w:rsidRDefault="00764494" w:rsidP="007B077C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42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2905</w:t>
            </w:r>
          </w:p>
        </w:tc>
        <w:tc>
          <w:tcPr>
            <w:tcW w:w="1356" w:type="dxa"/>
            <w:vAlign w:val="center"/>
          </w:tcPr>
          <w:p w:rsidR="00782EBB" w:rsidRPr="00101DAF" w:rsidRDefault="00764494" w:rsidP="00EA7C8F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622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2</w:t>
            </w:r>
          </w:p>
        </w:tc>
        <w:tc>
          <w:tcPr>
            <w:tcW w:w="1775" w:type="dxa"/>
            <w:vAlign w:val="center"/>
          </w:tcPr>
          <w:p w:rsidR="00782EBB" w:rsidRPr="00101DAF" w:rsidRDefault="00782EBB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42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3770</w:t>
            </w:r>
          </w:p>
        </w:tc>
        <w:tc>
          <w:tcPr>
            <w:tcW w:w="1610" w:type="dxa"/>
            <w:vAlign w:val="center"/>
          </w:tcPr>
          <w:p w:rsidR="00782EBB" w:rsidRPr="00101DAF" w:rsidRDefault="00764494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4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6683</w:t>
            </w:r>
          </w:p>
        </w:tc>
        <w:tc>
          <w:tcPr>
            <w:tcW w:w="1666" w:type="dxa"/>
            <w:vAlign w:val="center"/>
          </w:tcPr>
          <w:p w:rsidR="00782EBB" w:rsidRPr="00101DAF" w:rsidRDefault="00764494" w:rsidP="00EA7C8F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4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754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8</w:t>
            </w:r>
          </w:p>
        </w:tc>
      </w:tr>
      <w:tr w:rsidR="00101DAF" w:rsidRPr="00101DAF" w:rsidTr="00764494">
        <w:trPr>
          <w:jc w:val="center"/>
        </w:trPr>
        <w:tc>
          <w:tcPr>
            <w:tcW w:w="2438" w:type="dxa"/>
            <w:gridSpan w:val="2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sz w:val="22"/>
              </w:rPr>
              <w:t>Bxb</w:t>
            </w:r>
            <w:proofErr w:type="spellEnd"/>
          </w:p>
        </w:tc>
        <w:tc>
          <w:tcPr>
            <w:tcW w:w="1612" w:type="dxa"/>
            <w:vAlign w:val="center"/>
          </w:tcPr>
          <w:p w:rsidR="00782EBB" w:rsidRPr="00101DAF" w:rsidRDefault="00764494" w:rsidP="007B077C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45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5739</w:t>
            </w:r>
          </w:p>
        </w:tc>
        <w:tc>
          <w:tcPr>
            <w:tcW w:w="1356" w:type="dxa"/>
            <w:vAlign w:val="center"/>
          </w:tcPr>
          <w:p w:rsidR="00782EBB" w:rsidRPr="00101DAF" w:rsidRDefault="00764494" w:rsidP="00EA7C8F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274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9</w:t>
            </w:r>
          </w:p>
        </w:tc>
        <w:tc>
          <w:tcPr>
            <w:tcW w:w="1775" w:type="dxa"/>
            <w:vAlign w:val="center"/>
          </w:tcPr>
          <w:p w:rsidR="00782EBB" w:rsidRPr="00101DAF" w:rsidRDefault="00782EBB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45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7033</w:t>
            </w:r>
          </w:p>
        </w:tc>
        <w:tc>
          <w:tcPr>
            <w:tcW w:w="1610" w:type="dxa"/>
            <w:vAlign w:val="center"/>
          </w:tcPr>
          <w:p w:rsidR="00782EBB" w:rsidRPr="00101DAF" w:rsidRDefault="00764494" w:rsidP="00AD72D1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45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72990</w:t>
            </w:r>
          </w:p>
        </w:tc>
        <w:tc>
          <w:tcPr>
            <w:tcW w:w="1666" w:type="dxa"/>
            <w:vAlign w:val="center"/>
          </w:tcPr>
          <w:p w:rsidR="00782EBB" w:rsidRPr="00101DAF" w:rsidRDefault="00764494" w:rsidP="00EA7C8F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45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7428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4</w:t>
            </w:r>
          </w:p>
        </w:tc>
      </w:tr>
      <w:tr w:rsidR="00101DAF" w:rsidRPr="00101DAF" w:rsidTr="00764494">
        <w:trPr>
          <w:jc w:val="center"/>
        </w:trPr>
        <w:tc>
          <w:tcPr>
            <w:tcW w:w="2438" w:type="dxa"/>
            <w:gridSpan w:val="2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sz w:val="22"/>
              </w:rPr>
              <w:lastRenderedPageBreak/>
              <w:t>FcBA</w:t>
            </w:r>
            <w:proofErr w:type="spellEnd"/>
          </w:p>
        </w:tc>
        <w:tc>
          <w:tcPr>
            <w:tcW w:w="1612" w:type="dxa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1826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9080</w:t>
            </w:r>
          </w:p>
        </w:tc>
        <w:tc>
          <w:tcPr>
            <w:tcW w:w="1356" w:type="dxa"/>
            <w:vAlign w:val="center"/>
          </w:tcPr>
          <w:p w:rsidR="00782EBB" w:rsidRPr="00101DAF" w:rsidRDefault="008C446F" w:rsidP="00EA7C8F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8601</w:t>
            </w:r>
          </w:p>
        </w:tc>
        <w:tc>
          <w:tcPr>
            <w:tcW w:w="1775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1826,10476</w:t>
            </w:r>
          </w:p>
        </w:tc>
        <w:tc>
          <w:tcPr>
            <w:tcW w:w="1610" w:type="dxa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1825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90478</w:t>
            </w:r>
          </w:p>
        </w:tc>
        <w:tc>
          <w:tcPr>
            <w:tcW w:w="1666" w:type="dxa"/>
            <w:vAlign w:val="center"/>
          </w:tcPr>
          <w:p w:rsidR="00782EBB" w:rsidRPr="00101DAF" w:rsidRDefault="008C446F" w:rsidP="00EA7C8F">
            <w:pPr>
              <w:tabs>
                <w:tab w:val="left" w:pos="3482"/>
              </w:tabs>
              <w:spacing w:line="360" w:lineRule="auto"/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1825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9187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5</w:t>
            </w: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 w:val="restart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PBA@β-CD</w:t>
            </w: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B</w:t>
            </w:r>
          </w:p>
        </w:tc>
        <w:tc>
          <w:tcPr>
            <w:tcW w:w="1612" w:type="dxa"/>
            <w:vAlign w:val="center"/>
          </w:tcPr>
          <w:p w:rsidR="00782EBB" w:rsidRPr="00101DAF" w:rsidRDefault="008C446F" w:rsidP="00EA7C8F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678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14</w:t>
            </w:r>
            <w:r w:rsidR="00EA7C8F" w:rsidRPr="00101DAF">
              <w:rPr>
                <w:rFonts w:ascii="Times New Roman" w:hAnsi="Times New Roman" w:cs="Times New Roman"/>
                <w:sz w:val="22"/>
                <w:lang w:val="en-US"/>
              </w:rPr>
              <w:t>10</w:t>
            </w:r>
          </w:p>
        </w:tc>
        <w:tc>
          <w:tcPr>
            <w:tcW w:w="1356" w:type="dxa"/>
            <w:vAlign w:val="center"/>
          </w:tcPr>
          <w:p w:rsidR="00782EBB" w:rsidRPr="00101DAF" w:rsidRDefault="008C446F" w:rsidP="00EA7C8F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8581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678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8882</w:t>
            </w:r>
          </w:p>
        </w:tc>
        <w:tc>
          <w:tcPr>
            <w:tcW w:w="1610" w:type="dxa"/>
            <w:vMerge w:val="restart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676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92929</w:t>
            </w:r>
          </w:p>
        </w:tc>
        <w:tc>
          <w:tcPr>
            <w:tcW w:w="1666" w:type="dxa"/>
            <w:vMerge w:val="restart"/>
            <w:vAlign w:val="center"/>
          </w:tcPr>
          <w:p w:rsidR="00782EBB" w:rsidRPr="00101DAF" w:rsidRDefault="008C446F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67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1502</w:t>
            </w: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B</w:t>
            </w:r>
          </w:p>
        </w:tc>
        <w:tc>
          <w:tcPr>
            <w:tcW w:w="1612" w:type="dxa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678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1409</w:t>
            </w:r>
          </w:p>
        </w:tc>
        <w:tc>
          <w:tcPr>
            <w:tcW w:w="1356" w:type="dxa"/>
            <w:vAlign w:val="center"/>
          </w:tcPr>
          <w:p w:rsidR="00782EBB" w:rsidRPr="00101DAF" w:rsidRDefault="008C446F" w:rsidP="00EA7C8F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8580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678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0022</w:t>
            </w:r>
          </w:p>
        </w:tc>
        <w:tc>
          <w:tcPr>
            <w:tcW w:w="1610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1666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 w:val="restart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sz w:val="22"/>
              </w:rPr>
              <w:t>PhBcat</w:t>
            </w:r>
            <w:proofErr w:type="spellEnd"/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@β-CD</w:t>
            </w:r>
          </w:p>
        </w:tc>
        <w:tc>
          <w:tcPr>
            <w:tcW w:w="657" w:type="dxa"/>
            <w:vAlign w:val="center"/>
          </w:tcPr>
          <w:p w:rsidR="00782EBB" w:rsidRPr="00101DAF" w:rsidRDefault="00B80D10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</w:t>
            </w:r>
            <w:r w:rsidR="00782EBB" w:rsidRPr="00101DAF">
              <w:rPr>
                <w:rFonts w:ascii="Times New Roman" w:hAnsi="Times New Roman" w:cs="Times New Roman"/>
                <w:sz w:val="22"/>
                <w:lang w:val="en-US"/>
              </w:rPr>
              <w:t>3B</w:t>
            </w:r>
          </w:p>
        </w:tc>
        <w:tc>
          <w:tcPr>
            <w:tcW w:w="1612" w:type="dxa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07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0196</w:t>
            </w:r>
          </w:p>
        </w:tc>
        <w:tc>
          <w:tcPr>
            <w:tcW w:w="1356" w:type="dxa"/>
            <w:vAlign w:val="center"/>
          </w:tcPr>
          <w:p w:rsidR="00782EBB" w:rsidRPr="00101DAF" w:rsidRDefault="008C446F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4311707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0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8137</w:t>
            </w:r>
          </w:p>
        </w:tc>
        <w:tc>
          <w:tcPr>
            <w:tcW w:w="1610" w:type="dxa"/>
            <w:vMerge w:val="restart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06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46009</w:t>
            </w:r>
          </w:p>
        </w:tc>
        <w:tc>
          <w:tcPr>
            <w:tcW w:w="1666" w:type="dxa"/>
            <w:vMerge w:val="restart"/>
            <w:vAlign w:val="center"/>
          </w:tcPr>
          <w:p w:rsidR="008C446F" w:rsidRPr="00101DAF" w:rsidRDefault="008C446F" w:rsidP="00AD72D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101DAF">
              <w:rPr>
                <w:rFonts w:ascii="Times New Roman" w:hAnsi="Times New Roman" w:cs="Times New Roman"/>
                <w:sz w:val="22"/>
              </w:rPr>
              <w:t>-4906</w:t>
            </w:r>
            <w:r w:rsidR="00AD72D1" w:rsidRPr="00101DAF">
              <w:rPr>
                <w:rFonts w:ascii="Times New Roman" w:hAnsi="Times New Roman" w:cs="Times New Roman"/>
                <w:sz w:val="22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</w:rPr>
              <w:t>53906</w:t>
            </w:r>
          </w:p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B</w:t>
            </w:r>
          </w:p>
        </w:tc>
        <w:tc>
          <w:tcPr>
            <w:tcW w:w="1612" w:type="dxa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07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0195</w:t>
            </w:r>
          </w:p>
        </w:tc>
        <w:tc>
          <w:tcPr>
            <w:tcW w:w="1356" w:type="dxa"/>
            <w:vAlign w:val="center"/>
          </w:tcPr>
          <w:p w:rsidR="00782EBB" w:rsidRPr="00101DAF" w:rsidRDefault="008C446F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4312444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0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8131</w:t>
            </w:r>
          </w:p>
        </w:tc>
        <w:tc>
          <w:tcPr>
            <w:tcW w:w="1610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1666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A</w:t>
            </w:r>
          </w:p>
        </w:tc>
        <w:tc>
          <w:tcPr>
            <w:tcW w:w="1612" w:type="dxa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07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0281</w:t>
            </w:r>
          </w:p>
        </w:tc>
        <w:tc>
          <w:tcPr>
            <w:tcW w:w="1356" w:type="dxa"/>
            <w:vAlign w:val="center"/>
          </w:tcPr>
          <w:p w:rsidR="00782EBB" w:rsidRPr="00101DAF" w:rsidRDefault="008C446F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4342239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07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88085</w:t>
            </w:r>
          </w:p>
        </w:tc>
        <w:tc>
          <w:tcPr>
            <w:tcW w:w="1610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1666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  <w:tr w:rsidR="00101DAF" w:rsidRPr="00101DAF" w:rsidTr="00764494">
        <w:trPr>
          <w:trHeight w:val="269"/>
          <w:jc w:val="center"/>
        </w:trPr>
        <w:tc>
          <w:tcPr>
            <w:tcW w:w="1781" w:type="dxa"/>
            <w:vMerge w:val="restart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sz w:val="22"/>
              </w:rPr>
              <w:t>PhBpin</w:t>
            </w:r>
            <w:proofErr w:type="spellEnd"/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@β-CD</w:t>
            </w:r>
          </w:p>
        </w:tc>
        <w:tc>
          <w:tcPr>
            <w:tcW w:w="657" w:type="dxa"/>
            <w:vAlign w:val="center"/>
          </w:tcPr>
          <w:p w:rsidR="00782EBB" w:rsidRPr="00101DAF" w:rsidRDefault="00B80D10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</w:t>
            </w:r>
            <w:r w:rsidR="00782EBB" w:rsidRPr="00101DAF">
              <w:rPr>
                <w:rFonts w:ascii="Times New Roman" w:hAnsi="Times New Roman" w:cs="Times New Roman"/>
                <w:sz w:val="22"/>
                <w:lang w:val="en-US"/>
              </w:rPr>
              <w:t>4B</w:t>
            </w:r>
          </w:p>
        </w:tc>
        <w:tc>
          <w:tcPr>
            <w:tcW w:w="1612" w:type="dxa"/>
            <w:vAlign w:val="center"/>
          </w:tcPr>
          <w:p w:rsidR="00782EBB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12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55174</w:t>
            </w:r>
          </w:p>
        </w:tc>
        <w:tc>
          <w:tcPr>
            <w:tcW w:w="1356" w:type="dxa"/>
            <w:vAlign w:val="center"/>
          </w:tcPr>
          <w:p w:rsidR="00782EBB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42865902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12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62064</w:t>
            </w:r>
          </w:p>
        </w:tc>
        <w:tc>
          <w:tcPr>
            <w:tcW w:w="1610" w:type="dxa"/>
            <w:vMerge w:val="restart"/>
            <w:vAlign w:val="center"/>
          </w:tcPr>
          <w:p w:rsidR="00782EBB" w:rsidRPr="00101DAF" w:rsidRDefault="00EA0D18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11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2315</w:t>
            </w:r>
          </w:p>
        </w:tc>
        <w:tc>
          <w:tcPr>
            <w:tcW w:w="1666" w:type="dxa"/>
            <w:vMerge w:val="restart"/>
            <w:vAlign w:val="center"/>
          </w:tcPr>
          <w:p w:rsidR="00782EBB" w:rsidRPr="00101DAF" w:rsidRDefault="00EA0D18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1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9821</w:t>
            </w:r>
          </w:p>
        </w:tc>
      </w:tr>
      <w:tr w:rsidR="00101DAF" w:rsidRPr="00101DAF" w:rsidTr="00764494">
        <w:trPr>
          <w:trHeight w:val="273"/>
          <w:jc w:val="center"/>
        </w:trPr>
        <w:tc>
          <w:tcPr>
            <w:tcW w:w="1781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A</w:t>
            </w:r>
          </w:p>
        </w:tc>
        <w:tc>
          <w:tcPr>
            <w:tcW w:w="1612" w:type="dxa"/>
            <w:vAlign w:val="center"/>
          </w:tcPr>
          <w:p w:rsidR="00782EBB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12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54855</w:t>
            </w:r>
          </w:p>
        </w:tc>
        <w:tc>
          <w:tcPr>
            <w:tcW w:w="1356" w:type="dxa"/>
            <w:vAlign w:val="center"/>
          </w:tcPr>
          <w:p w:rsidR="00782EBB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42780402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912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62601</w:t>
            </w:r>
          </w:p>
        </w:tc>
        <w:tc>
          <w:tcPr>
            <w:tcW w:w="1610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1666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 w:val="restart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sz w:val="22"/>
              </w:rPr>
              <w:t>Bxb</w:t>
            </w:r>
            <w:proofErr w:type="spellEnd"/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@β-CD</w:t>
            </w: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5A</w:t>
            </w:r>
          </w:p>
        </w:tc>
        <w:tc>
          <w:tcPr>
            <w:tcW w:w="1612" w:type="dxa"/>
            <w:vAlign w:val="center"/>
          </w:tcPr>
          <w:p w:rsidR="00782EBB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716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7061</w:t>
            </w:r>
          </w:p>
        </w:tc>
        <w:tc>
          <w:tcPr>
            <w:tcW w:w="1356" w:type="dxa"/>
            <w:vAlign w:val="center"/>
          </w:tcPr>
          <w:p w:rsidR="00782EBB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919649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716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5255</w:t>
            </w:r>
          </w:p>
        </w:tc>
        <w:tc>
          <w:tcPr>
            <w:tcW w:w="1610" w:type="dxa"/>
            <w:vMerge w:val="restart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714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97885</w:t>
            </w:r>
          </w:p>
        </w:tc>
        <w:tc>
          <w:tcPr>
            <w:tcW w:w="1666" w:type="dxa"/>
            <w:vMerge w:val="restart"/>
            <w:vAlign w:val="center"/>
          </w:tcPr>
          <w:p w:rsidR="00782EBB" w:rsidRPr="00101DAF" w:rsidRDefault="008C446F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715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6565</w:t>
            </w: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A</w:t>
            </w:r>
          </w:p>
        </w:tc>
        <w:tc>
          <w:tcPr>
            <w:tcW w:w="1612" w:type="dxa"/>
            <w:vAlign w:val="center"/>
          </w:tcPr>
          <w:p w:rsidR="00782EBB" w:rsidRPr="00101DAF" w:rsidRDefault="00F04AB1" w:rsidP="007B077C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101DAF">
              <w:rPr>
                <w:rFonts w:ascii="Times New Roman" w:hAnsi="Times New Roman" w:cs="Times New Roman"/>
                <w:sz w:val="22"/>
              </w:rPr>
              <w:t>-4716</w:t>
            </w:r>
            <w:r w:rsidR="007B077C" w:rsidRPr="00101DAF">
              <w:rPr>
                <w:rFonts w:ascii="Times New Roman" w:hAnsi="Times New Roman" w:cs="Times New Roman"/>
                <w:sz w:val="22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</w:rPr>
              <w:t>26842</w:t>
            </w:r>
          </w:p>
        </w:tc>
        <w:tc>
          <w:tcPr>
            <w:tcW w:w="1356" w:type="dxa"/>
            <w:vAlign w:val="center"/>
          </w:tcPr>
          <w:p w:rsidR="00782EBB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9181053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716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5746</w:t>
            </w:r>
          </w:p>
        </w:tc>
        <w:tc>
          <w:tcPr>
            <w:tcW w:w="1610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1666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B</w:t>
            </w:r>
          </w:p>
        </w:tc>
        <w:tc>
          <w:tcPr>
            <w:tcW w:w="1612" w:type="dxa"/>
            <w:vAlign w:val="center"/>
          </w:tcPr>
          <w:p w:rsidR="00782EBB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716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6954</w:t>
            </w:r>
          </w:p>
        </w:tc>
        <w:tc>
          <w:tcPr>
            <w:tcW w:w="1356" w:type="dxa"/>
            <w:vAlign w:val="center"/>
          </w:tcPr>
          <w:p w:rsidR="00782EBB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9285748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716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5289</w:t>
            </w:r>
          </w:p>
        </w:tc>
        <w:tc>
          <w:tcPr>
            <w:tcW w:w="1610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1666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 w:val="restart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BA@β-CD</w:t>
            </w:r>
          </w:p>
        </w:tc>
        <w:tc>
          <w:tcPr>
            <w:tcW w:w="657" w:type="dxa"/>
            <w:vAlign w:val="center"/>
          </w:tcPr>
          <w:p w:rsidR="00782EBB" w:rsidRPr="00101DAF" w:rsidRDefault="00B80D10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</w:t>
            </w:r>
            <w:r w:rsidR="00782EBB" w:rsidRPr="00101DAF">
              <w:rPr>
                <w:rFonts w:ascii="Times New Roman" w:hAnsi="Times New Roman" w:cs="Times New Roman"/>
                <w:sz w:val="22"/>
                <w:lang w:val="en-US"/>
              </w:rPr>
              <w:t>4B</w:t>
            </w:r>
          </w:p>
        </w:tc>
        <w:tc>
          <w:tcPr>
            <w:tcW w:w="1612" w:type="dxa"/>
            <w:vAlign w:val="center"/>
          </w:tcPr>
          <w:p w:rsidR="00782EBB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522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61950</w:t>
            </w:r>
          </w:p>
        </w:tc>
        <w:tc>
          <w:tcPr>
            <w:tcW w:w="1356" w:type="dxa"/>
            <w:vAlign w:val="center"/>
          </w:tcPr>
          <w:p w:rsidR="00782EBB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1184319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522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70606</w:t>
            </w:r>
          </w:p>
        </w:tc>
        <w:tc>
          <w:tcPr>
            <w:tcW w:w="1610" w:type="dxa"/>
            <w:vMerge w:val="restart"/>
            <w:vAlign w:val="center"/>
          </w:tcPr>
          <w:p w:rsidR="00782EBB" w:rsidRPr="00101DAF" w:rsidRDefault="008C446F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521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40786</w:t>
            </w:r>
          </w:p>
        </w:tc>
        <w:tc>
          <w:tcPr>
            <w:tcW w:w="1666" w:type="dxa"/>
            <w:vMerge w:val="restart"/>
            <w:vAlign w:val="center"/>
          </w:tcPr>
          <w:p w:rsidR="00782EBB" w:rsidRPr="00101DAF" w:rsidRDefault="008C446F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52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49668</w:t>
            </w:r>
          </w:p>
        </w:tc>
      </w:tr>
      <w:tr w:rsidR="00101DAF" w:rsidRPr="00101DAF" w:rsidTr="00F04AB1">
        <w:trPr>
          <w:trHeight w:val="227"/>
          <w:jc w:val="center"/>
        </w:trPr>
        <w:tc>
          <w:tcPr>
            <w:tcW w:w="1781" w:type="dxa"/>
            <w:vMerge/>
            <w:vAlign w:val="center"/>
          </w:tcPr>
          <w:p w:rsidR="00F04AB1" w:rsidRPr="00101DAF" w:rsidRDefault="00F04AB1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657" w:type="dxa"/>
            <w:vAlign w:val="center"/>
          </w:tcPr>
          <w:p w:rsidR="00F04AB1" w:rsidRPr="00101DAF" w:rsidRDefault="00B80D10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</w:t>
            </w:r>
            <w:r w:rsidR="00F04AB1" w:rsidRPr="00101DAF">
              <w:rPr>
                <w:rFonts w:ascii="Times New Roman" w:hAnsi="Times New Roman" w:cs="Times New Roman"/>
                <w:sz w:val="22"/>
                <w:lang w:val="en-US"/>
              </w:rPr>
              <w:t>1B</w:t>
            </w:r>
          </w:p>
        </w:tc>
        <w:tc>
          <w:tcPr>
            <w:tcW w:w="1612" w:type="dxa"/>
            <w:vAlign w:val="center"/>
          </w:tcPr>
          <w:p w:rsidR="00F04AB1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522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61703</w:t>
            </w:r>
          </w:p>
        </w:tc>
        <w:tc>
          <w:tcPr>
            <w:tcW w:w="1356" w:type="dxa"/>
            <w:vAlign w:val="center"/>
          </w:tcPr>
          <w:p w:rsidR="00F04AB1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1139082</w:t>
            </w:r>
          </w:p>
        </w:tc>
        <w:tc>
          <w:tcPr>
            <w:tcW w:w="1775" w:type="dxa"/>
          </w:tcPr>
          <w:p w:rsidR="00F04AB1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4522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70729</w:t>
            </w:r>
          </w:p>
        </w:tc>
        <w:tc>
          <w:tcPr>
            <w:tcW w:w="1610" w:type="dxa"/>
            <w:vMerge/>
            <w:vAlign w:val="center"/>
          </w:tcPr>
          <w:p w:rsidR="00F04AB1" w:rsidRPr="00101DAF" w:rsidRDefault="00F04AB1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1666" w:type="dxa"/>
            <w:vMerge/>
            <w:vAlign w:val="center"/>
          </w:tcPr>
          <w:p w:rsidR="00F04AB1" w:rsidRPr="00101DAF" w:rsidRDefault="00F04AB1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 w:val="restart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sz w:val="22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sz w:val="22"/>
              </w:rPr>
              <w:t>FcBA</w:t>
            </w:r>
            <w:proofErr w:type="spellEnd"/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@β-CD</w:t>
            </w:r>
          </w:p>
        </w:tc>
        <w:tc>
          <w:tcPr>
            <w:tcW w:w="657" w:type="dxa"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0A</w:t>
            </w:r>
          </w:p>
        </w:tc>
        <w:tc>
          <w:tcPr>
            <w:tcW w:w="1612" w:type="dxa"/>
            <w:vAlign w:val="center"/>
          </w:tcPr>
          <w:p w:rsidR="00782EBB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096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51154</w:t>
            </w:r>
          </w:p>
        </w:tc>
        <w:tc>
          <w:tcPr>
            <w:tcW w:w="1356" w:type="dxa"/>
            <w:vAlign w:val="center"/>
          </w:tcPr>
          <w:p w:rsidR="00782EBB" w:rsidRPr="00101DAF" w:rsidRDefault="00F04AB1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5112691</w:t>
            </w:r>
          </w:p>
        </w:tc>
        <w:tc>
          <w:tcPr>
            <w:tcW w:w="1775" w:type="dxa"/>
          </w:tcPr>
          <w:p w:rsidR="00782EBB" w:rsidRPr="00101DAF" w:rsidRDefault="00782EBB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096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59514</w:t>
            </w:r>
          </w:p>
        </w:tc>
        <w:tc>
          <w:tcPr>
            <w:tcW w:w="1610" w:type="dxa"/>
            <w:vMerge w:val="restart"/>
            <w:vAlign w:val="center"/>
          </w:tcPr>
          <w:p w:rsidR="00782EBB" w:rsidRPr="00101DAF" w:rsidRDefault="00EA0D18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095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6105</w:t>
            </w:r>
          </w:p>
        </w:tc>
        <w:tc>
          <w:tcPr>
            <w:tcW w:w="1666" w:type="dxa"/>
            <w:vMerge w:val="restart"/>
            <w:vAlign w:val="center"/>
          </w:tcPr>
          <w:p w:rsidR="00782EBB" w:rsidRPr="00101DAF" w:rsidRDefault="00EA0D18" w:rsidP="00AD72D1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095</w:t>
            </w:r>
            <w:r w:rsidR="00AD72D1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24561</w:t>
            </w:r>
          </w:p>
        </w:tc>
      </w:tr>
      <w:tr w:rsidR="00101DAF" w:rsidRPr="00101DAF" w:rsidTr="00764494">
        <w:trPr>
          <w:trHeight w:val="140"/>
          <w:jc w:val="center"/>
        </w:trPr>
        <w:tc>
          <w:tcPr>
            <w:tcW w:w="1781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657" w:type="dxa"/>
            <w:vAlign w:val="center"/>
          </w:tcPr>
          <w:p w:rsidR="00782EBB" w:rsidRPr="00101DAF" w:rsidRDefault="00B80D10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</w:t>
            </w:r>
            <w:r w:rsidR="00782EBB" w:rsidRPr="00101DAF">
              <w:rPr>
                <w:rFonts w:ascii="Times New Roman" w:hAnsi="Times New Roman" w:cs="Times New Roman"/>
                <w:sz w:val="22"/>
                <w:lang w:val="en-US"/>
              </w:rPr>
              <w:t>2A</w:t>
            </w:r>
          </w:p>
        </w:tc>
        <w:tc>
          <w:tcPr>
            <w:tcW w:w="1612" w:type="dxa"/>
            <w:vAlign w:val="center"/>
          </w:tcPr>
          <w:p w:rsidR="00782EBB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096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51153</w:t>
            </w:r>
          </w:p>
        </w:tc>
        <w:tc>
          <w:tcPr>
            <w:tcW w:w="1356" w:type="dxa"/>
            <w:vAlign w:val="center"/>
          </w:tcPr>
          <w:p w:rsidR="00782EBB" w:rsidRPr="00101DAF" w:rsidRDefault="00F04AB1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35114447</w:t>
            </w:r>
          </w:p>
        </w:tc>
        <w:tc>
          <w:tcPr>
            <w:tcW w:w="1775" w:type="dxa"/>
          </w:tcPr>
          <w:p w:rsidR="00782EBB" w:rsidRPr="00101DAF" w:rsidRDefault="00782EBB" w:rsidP="007B077C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-6096</w:t>
            </w:r>
            <w:r w:rsidR="007B077C" w:rsidRPr="00101DAF">
              <w:rPr>
                <w:rFonts w:ascii="Times New Roman" w:hAnsi="Times New Roman" w:cs="Times New Roman"/>
                <w:sz w:val="22"/>
                <w:lang w:val="en-US"/>
              </w:rPr>
              <w:t>.</w:t>
            </w:r>
            <w:r w:rsidRPr="00101DAF">
              <w:rPr>
                <w:rFonts w:ascii="Times New Roman" w:hAnsi="Times New Roman" w:cs="Times New Roman"/>
                <w:sz w:val="22"/>
                <w:lang w:val="en-US"/>
              </w:rPr>
              <w:t>59656</w:t>
            </w:r>
          </w:p>
        </w:tc>
        <w:tc>
          <w:tcPr>
            <w:tcW w:w="1610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  <w:tc>
          <w:tcPr>
            <w:tcW w:w="1666" w:type="dxa"/>
            <w:vMerge/>
            <w:vAlign w:val="center"/>
          </w:tcPr>
          <w:p w:rsidR="00782EBB" w:rsidRPr="00101DAF" w:rsidRDefault="00782EBB" w:rsidP="008F0968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sz w:val="22"/>
                <w:lang w:val="en-US"/>
              </w:rPr>
            </w:pPr>
          </w:p>
        </w:tc>
      </w:tr>
    </w:tbl>
    <w:p w:rsidR="00B62909" w:rsidRPr="00101DAF" w:rsidRDefault="00B62909" w:rsidP="00B62909">
      <w:pPr>
        <w:tabs>
          <w:tab w:val="left" w:pos="3482"/>
        </w:tabs>
        <w:rPr>
          <w:rFonts w:ascii="Times New Roman" w:hAnsi="Times New Roman" w:cs="Times New Roman"/>
          <w:lang w:val="en-US"/>
        </w:rPr>
      </w:pPr>
    </w:p>
    <w:p w:rsidR="00A451AE" w:rsidRPr="00101DAF" w:rsidRDefault="00CC346E" w:rsidP="008F0968">
      <w:pPr>
        <w:pStyle w:val="Paragraphedeliste"/>
        <w:numPr>
          <w:ilvl w:val="0"/>
          <w:numId w:val="1"/>
        </w:numPr>
        <w:tabs>
          <w:tab w:val="left" w:pos="5072"/>
        </w:tabs>
        <w:rPr>
          <w:rFonts w:ascii="Times New Roman" w:hAnsi="Times New Roman" w:cs="Times New Roman"/>
          <w:lang w:val="en-US"/>
        </w:rPr>
      </w:pPr>
      <w:r w:rsidRPr="00101DAF">
        <w:rPr>
          <w:rFonts w:ascii="Times New Roman" w:hAnsi="Times New Roman" w:cs="Times New Roman"/>
          <w:b/>
          <w:sz w:val="24"/>
          <w:lang w:val="en-US"/>
        </w:rPr>
        <w:t>RDG-</w:t>
      </w:r>
      <w:proofErr w:type="spellStart"/>
      <w:r w:rsidRPr="00101DAF">
        <w:rPr>
          <w:rFonts w:ascii="Times New Roman" w:hAnsi="Times New Roman" w:cs="Times New Roman"/>
          <w:b/>
          <w:sz w:val="24"/>
          <w:lang w:val="en-US"/>
        </w:rPr>
        <w:t>isosurfaces</w:t>
      </w:r>
      <w:proofErr w:type="spellEnd"/>
      <w:r w:rsidRPr="00101DAF">
        <w:rPr>
          <w:rFonts w:ascii="Times New Roman" w:hAnsi="Times New Roman" w:cs="Times New Roman"/>
          <w:b/>
          <w:sz w:val="24"/>
          <w:lang w:val="en-US"/>
        </w:rPr>
        <w:t xml:space="preserve"> of the six studied complexes</w:t>
      </w:r>
    </w:p>
    <w:p w:rsidR="005D3846" w:rsidRPr="00101DAF" w:rsidRDefault="00664724" w:rsidP="00CC346E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lang w:val="en-US"/>
        </w:rPr>
      </w:pPr>
      <w:r w:rsidRPr="00101DAF">
        <w:rPr>
          <w:noProof/>
        </w:rPr>
        <w:drawing>
          <wp:inline distT="0" distB="0" distL="0" distR="0" wp14:anchorId="5847B8A6" wp14:editId="2A7E1109">
            <wp:extent cx="5109850" cy="4959705"/>
            <wp:effectExtent l="0" t="0" r="0" b="0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514" t="26093" r="49317" b="28750"/>
                    <a:stretch/>
                  </pic:blipFill>
                  <pic:spPr bwMode="auto">
                    <a:xfrm>
                      <a:off x="0" y="0"/>
                      <a:ext cx="5195639" cy="5042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346E" w:rsidRPr="00101DAF" w:rsidRDefault="000F72F5" w:rsidP="00101DAF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01DAF">
        <w:rPr>
          <w:rFonts w:ascii="Times New Roman" w:hAnsi="Times New Roman" w:cs="Times New Roman"/>
          <w:b/>
          <w:lang w:val="en-US"/>
        </w:rPr>
        <w:lastRenderedPageBreak/>
        <w:t xml:space="preserve">Fig. </w:t>
      </w:r>
      <w:r w:rsidR="00772000" w:rsidRPr="00101DAF">
        <w:rPr>
          <w:rFonts w:ascii="Times New Roman" w:hAnsi="Times New Roman" w:cs="Times New Roman"/>
          <w:b/>
          <w:lang w:val="en-US"/>
        </w:rPr>
        <w:t>S</w:t>
      </w:r>
      <w:r w:rsidR="00E47F4C" w:rsidRPr="00101DAF">
        <w:rPr>
          <w:rFonts w:ascii="Times New Roman" w:hAnsi="Times New Roman" w:cs="Times New Roman"/>
          <w:b/>
          <w:lang w:val="en-US"/>
        </w:rPr>
        <w:t>2</w:t>
      </w:r>
      <w:r w:rsidRPr="00101DAF">
        <w:rPr>
          <w:rFonts w:ascii="Times New Roman" w:hAnsi="Times New Roman" w:cs="Times New Roman"/>
          <w:b/>
          <w:lang w:val="en-US"/>
        </w:rPr>
        <w:t>.</w:t>
      </w:r>
      <w:r w:rsidRPr="00101DAF">
        <w:rPr>
          <w:rFonts w:ascii="Times New Roman" w:hAnsi="Times New Roman" w:cs="Times New Roman"/>
          <w:lang w:val="en-US"/>
        </w:rPr>
        <w:t xml:space="preserve"> </w:t>
      </w:r>
      <w:r w:rsidR="005D3846" w:rsidRPr="00101DAF">
        <w:rPr>
          <w:rFonts w:ascii="Times New Roman" w:hAnsi="Times New Roman" w:cs="Times New Roman"/>
          <w:sz w:val="24"/>
          <w:szCs w:val="24"/>
          <w:lang w:val="en-US"/>
        </w:rPr>
        <w:t>RDG-</w:t>
      </w:r>
      <w:proofErr w:type="spellStart"/>
      <w:r w:rsidR="005D3846" w:rsidRPr="00101DAF">
        <w:rPr>
          <w:rFonts w:ascii="Times New Roman" w:hAnsi="Times New Roman" w:cs="Times New Roman"/>
          <w:sz w:val="24"/>
          <w:szCs w:val="24"/>
          <w:lang w:val="en-US"/>
        </w:rPr>
        <w:t>isosurfaces</w:t>
      </w:r>
      <w:proofErr w:type="spellEnd"/>
      <w:r w:rsidR="005D3846" w:rsidRPr="00101DAF">
        <w:rPr>
          <w:rFonts w:ascii="Times New Roman" w:hAnsi="Times New Roman" w:cs="Times New Roman"/>
          <w:sz w:val="24"/>
          <w:szCs w:val="24"/>
          <w:lang w:val="en-US"/>
        </w:rPr>
        <w:t xml:space="preserve"> of isolated </w:t>
      </w:r>
      <w:r w:rsidR="005D3846" w:rsidRPr="00101DAF">
        <w:rPr>
          <w:rFonts w:ascii="Times New Roman" w:hAnsi="Times New Roman" w:cs="Times New Roman"/>
          <w:sz w:val="24"/>
          <w:szCs w:val="24"/>
        </w:rPr>
        <w:t>β</w:t>
      </w:r>
      <w:r w:rsidR="005D3846" w:rsidRPr="00101DAF">
        <w:rPr>
          <w:rFonts w:ascii="Times New Roman" w:hAnsi="Times New Roman" w:cs="Times New Roman"/>
          <w:sz w:val="24"/>
          <w:szCs w:val="24"/>
          <w:lang w:val="en-US"/>
        </w:rPr>
        <w:t xml:space="preserve">-CD and </w:t>
      </w:r>
      <w:r w:rsidR="00C2778B" w:rsidRPr="00101DAF">
        <w:rPr>
          <w:rFonts w:ascii="Times New Roman" w:hAnsi="Times New Roman" w:cs="Times New Roman"/>
          <w:sz w:val="24"/>
          <w:szCs w:val="24"/>
          <w:lang w:val="en-US"/>
        </w:rPr>
        <w:t>studied aromatic boron compounds</w:t>
      </w:r>
      <w:r w:rsidR="005D3846"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5D3846" w:rsidRPr="00101DAF">
        <w:rPr>
          <w:rFonts w:ascii="Times New Roman" w:hAnsi="Times New Roman" w:cs="Times New Roman"/>
          <w:sz w:val="24"/>
          <w:szCs w:val="24"/>
          <w:lang w:val="en-US"/>
        </w:rPr>
        <w:t>computed at BLYP-D3(BJ) level.</w:t>
      </w:r>
      <w:r w:rsidR="00143570" w:rsidRPr="00101D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3570" w:rsidRPr="00101DAF">
        <w:rPr>
          <w:rFonts w:ascii="Times New Roman" w:hAnsi="Times New Roman" w:cs="Times New Roman"/>
          <w:bCs/>
          <w:sz w:val="24"/>
          <w:szCs w:val="24"/>
          <w:lang w:val="en-US"/>
        </w:rPr>
        <w:t>Atom's color code: pink for B, purple for Fe, blue for C, red for O and white for H.</w:t>
      </w:r>
    </w:p>
    <w:p w:rsidR="00002CC5" w:rsidRPr="00101DAF" w:rsidRDefault="00002CC5" w:rsidP="00CC346E">
      <w:pPr>
        <w:pStyle w:val="Paragraphedeliste"/>
        <w:numPr>
          <w:ilvl w:val="0"/>
          <w:numId w:val="1"/>
        </w:numPr>
        <w:tabs>
          <w:tab w:val="left" w:pos="3482"/>
        </w:tabs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>Supplementary structures</w:t>
      </w:r>
    </w:p>
    <w:p w:rsidR="007B7AA6" w:rsidRPr="00101DAF" w:rsidRDefault="007D703E" w:rsidP="003F32BB">
      <w:pPr>
        <w:tabs>
          <w:tab w:val="left" w:pos="3482"/>
        </w:tabs>
        <w:spacing w:line="36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01DAF">
        <w:rPr>
          <w:rFonts w:ascii="Times New Roman" w:hAnsi="Times New Roman" w:cs="Times New Roman"/>
          <w:b/>
          <w:sz w:val="24"/>
          <w:szCs w:val="24"/>
          <w:lang w:val="en-US"/>
        </w:rPr>
        <w:t>Table S2.</w:t>
      </w:r>
      <w:r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002CC5"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artesian coordinates </w:t>
      </w:r>
      <w:r w:rsidR="00C2778B"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(in angstrom) of aromatic boron compounds and their complexes optimized </w:t>
      </w:r>
      <w:r w:rsidR="00002CC5"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t </w:t>
      </w:r>
      <w:r w:rsidR="00FA1273" w:rsidRPr="00101DAF">
        <w:rPr>
          <w:rFonts w:ascii="Times New Roman" w:hAnsi="Times New Roman" w:cs="Times New Roman"/>
          <w:bCs/>
          <w:sz w:val="24"/>
          <w:szCs w:val="24"/>
          <w:lang w:val="en-US"/>
        </w:rPr>
        <w:t>BLYP-D3(BJ)/def2-SVP</w:t>
      </w:r>
      <w:r w:rsidR="00002CC5" w:rsidRPr="00101DA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level of theory </w:t>
      </w:r>
      <w:r w:rsidR="00C2778B" w:rsidRPr="00101DAF">
        <w:rPr>
          <w:rFonts w:ascii="Times New Roman" w:hAnsi="Times New Roman" w:cs="Times New Roman"/>
          <w:bCs/>
          <w:sz w:val="24"/>
          <w:szCs w:val="24"/>
          <w:lang w:val="en-US"/>
        </w:rPr>
        <w:t>in vacuum and aqueous solution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3447"/>
        <w:gridCol w:w="3447"/>
      </w:tblGrid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Species</w:t>
            </w: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Geometries in gas phase</w:t>
            </w: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Geometries in aqueous solution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532C0F" w:rsidRPr="00101DAF" w:rsidRDefault="00532C0F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PBA</w:t>
            </w:r>
          </w:p>
          <w:p w:rsidR="001D6F7D" w:rsidRPr="00101DAF" w:rsidRDefault="001D6F7D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B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-0.20932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-0.17441 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3.38451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-0.02174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0.01350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4.94054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C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-0.70370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1.04390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5.64429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C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-0.53852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1.21367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7.03341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C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0.31667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0.35147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7.75280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C 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1.00299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-0.67958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7.07551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C 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0.83388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-0.84365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5.68640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O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-1.07036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0.69044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2.72574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O </w:t>
            </w:r>
            <w:r w:rsidR="00532C0F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0.49623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-1.19523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2.76519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H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-1.37342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1.72334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5.08911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-1.07612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2.02177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7.56043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H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0.44936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0.48475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8.84143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1.67225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-1.35752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7.63455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1.37458 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-1.65276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5.16568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-1.16772 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0.53914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1.76389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0.35373 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-1.28382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1.80111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B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-0.20931       -0.17453        3.3764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C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-0.02050        0.01463        4.9393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-0.70320        1.04380        5.6464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C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-0.53970        1.21361        7.0372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C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0.31668        0.35151        7.7577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1.00490       -0.67862        7.0787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0.83568       -0.84121        5.6879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-1.06332        0.69237        2.7179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0.48822       -1.19843        2.7602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-1.37484        1.72573        5.0958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H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-1.07909        2.02052        7.5641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H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0.44800        0.48398        8.8464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H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1.67491       -1.35672        7.6366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H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1.38004       -1.65134        5.1717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H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-1.15451        0.52592        1.7544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H  </w:t>
            </w:r>
            <w:r w:rsidR="008F0968"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     </w:t>
            </w: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 xml:space="preserve">  0.33482       -1.27622        1.79337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532C0F" w:rsidRPr="00101DAF" w:rsidRDefault="00532C0F" w:rsidP="002653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PhBcat</w:t>
            </w:r>
            <w:proofErr w:type="spellEnd"/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75596       -0.42178        7.07404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8456        0.71471        7.14193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4111       -0.06482        3.49021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8754       -1.07390        2.70785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1139        0.84997        2.83292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34712        0.75753        1.44804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1486       -0.25220        0.69019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15507       -1.16715        1.32222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0.00807        0.02893        5.01854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55498        1.00539        5.86639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82282       -0.85590        5.75502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7489       -0.95374        8.21149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11928       -0.29483        9.44058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34207        1.37333        8.35034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28029        0.84257        9.50819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06590       -1.79484        3.19686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0950        1.64147        3.41930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02723        1.47362        0.95402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0285       -0.32750       -0.39557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5097       -1.95681        0.73095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2393       -1.84214        8.14796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58497       -0.67967       10.36341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9580        2.25953        8.39243</w:t>
            </w:r>
          </w:p>
          <w:p w:rsidR="001D6F7D" w:rsidRPr="00101DAF" w:rsidRDefault="001D6F7D" w:rsidP="00265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0456        1.32851       10.4827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75400       -0.42301        7.0780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8156        0.71608        7.1448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4130       -0.06524        3.4893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9144       -1.07202        2.7050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1598        0.84740        2.8322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35200        0.75512        1.4463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1543       -0.25224        0.6869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15895       -1.16502        1.3184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0.00803        0.02859        5.0179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55135        1.00791        5.8661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81936       -0.85891        5.7563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7163       -0.95843        8.2150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11778       -0.29658        9.4442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33809        1.37837        8.3519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28269        0.84507        9.5108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07397       -1.79294        3.1886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1947        1.63819        3.4152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03511        1.46898        0.9535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0309       -0.32703       -0.3988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5821       -1.95208        0.7267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1746       -1.84953        8.1541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58208       -0.68300       10.3671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8794        2.26752        8.3951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0852        1.33308       10.48469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532C0F" w:rsidRPr="00101DAF" w:rsidRDefault="00532C0F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PhBpin</w:t>
            </w:r>
            <w:proofErr w:type="spellEnd"/>
          </w:p>
          <w:p w:rsidR="001D6F7D" w:rsidRPr="00101DAF" w:rsidRDefault="001D6F7D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21840        0.15725       -1.4922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50734        0.47346       -2.0025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72080        0.64417       -3.3845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64591        0.49654       -4.2875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64130        0.17877       -3.8024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85028        0.01364       -2.4191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-0.01846       -0.02208        0.0449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25108       -0.34159        0.5933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4128       -0.21329        2.0577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96739       -1.33884        2.7139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73733        1.16727        2.4356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98304        0.12638        0.9921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4472       -0.31216        2.2925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99854        0.61674        3.3926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94567       -1.76112        2.5234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5184        0.58936       -1.3009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72748        0.89537       -3.7626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1191        0.63173       -5.3712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48382        0.06145       -4.5067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5931       -0.23224       -2.0447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-1.67594       -2.34097        2.3402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4595       -1.32569        3.8203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04727       -1.19628        2.4884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78058        1.22970        2.0578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76000        1.31669        3.5368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6494        2.00410        1.9821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0174        1.68614        3.1739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4946        0.37051        4.3803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9962        0.48710        3.4791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5604       -1.77638        2.4673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4642       -2.14391        3.5235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5920       -2.46202        1.75249</w:t>
            </w: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 0.21900        0.15777       -1.4960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50913        0.47111       -2.0087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72328        0.64165       -3.3918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64695        0.49687       -4.2954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64177        0.18219       -3.8091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85034        0.01729       -2.4244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-0.01839       -0.02193        0.0441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24970       -0.34565        0.5895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4109       -0.21393        2.0649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96422       -1.33982        2.7208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73776        1.16658        2.4359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98263        0.13167        0.9890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4250       -0.31286        2.2992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99369        0.61641        3.3983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94595       -1.76034        2.5234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5843        0.58609       -1.3124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73070        0.89022       -3.7692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1256        0.63149       -5.3790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48514        0.06724       -4.5126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6219       -0.22587       -2.0551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-1.67110       -2.34254        2.3492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3511       -1.32268        3.8257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04570       -1.19566        2.5030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78341        1.22571        2.0632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75762        1.31469        3.5367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6608        2.00393        1.9819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79684        1.68611        3.1799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3620        0.36884        4.3811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9356        0.48164        3.4939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5698       -1.77359        2.4736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4458       -2.14164        3.5227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5985       -2.46120        1.75195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532C0F" w:rsidRPr="00101DAF" w:rsidRDefault="00532C0F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lastRenderedPageBreak/>
              <w:t>Bxb</w:t>
            </w:r>
            <w:proofErr w:type="spellEnd"/>
          </w:p>
          <w:p w:rsidR="001D6F7D" w:rsidRPr="00101DAF" w:rsidRDefault="001D6F7D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7268        1.86885        6.2843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18419        1.33792        7.4528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64440        1.14754        5.0819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05853       -0.08703        5.0265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64097       -0.60430        6.2057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51815        0.10934        7.4162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31750        2.82889        6.3222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27217        1.88641        8.4070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9053       -1.56391        6.1927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96950       -0.28765        8.3419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8157        1.49213        3.6977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76760        0.42349        2.8160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-0.04270       -0.53387        3.5180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43625       -1.63308        2.8473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77988        2.46263        3.3166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9658        1.57116        3.6852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92433       -2.24400        3.43440</w:t>
            </w: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7462        1.87136        6.2836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18542        1.33921        7.4525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64494        1.14843        5.0811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05929       -0.08662        5.0282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64325       -0.60655        6.2070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51865        0.10940        7.4171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31996        2.83070        6.3188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27403        1.88762        8.4067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9165       -1.56577        6.1887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96962       -0.28555        8.3438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8365        1.49768        3.7010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76483        0.42024        2.8149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-0.03867       -0.53640        3.5261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43505       -1.63201        2.8464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78021        2.46528        3.3188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9749        1.57242        3.6871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92530       -2.25492        3.42451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532C0F" w:rsidRPr="00101DAF" w:rsidRDefault="00532C0F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FcBA</w:t>
            </w:r>
            <w:proofErr w:type="spellEnd"/>
          </w:p>
          <w:p w:rsidR="001D6F7D" w:rsidRPr="00101DAF" w:rsidRDefault="001D6F7D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Fe         0.00010        0.00246        5.0000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06795       -0.33767        3.2415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7357       -0.89586        3.1402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50242       -1.95940        2.9766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23702        0.16182        3.3083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33220        0.05146        3.2933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51395        1.39489        3.5168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5951        2.38737        3.6830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89551        1.09172        3.4771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69975        1.83458        3.6059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24905       -0.25205        6.6500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4906       -0.22049        6.6208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3384       -1.43124        6.4503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0538       -2.44611        6.2433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95208       -1.03567        6.5471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2282       -1.69912        6.4353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99500        0.38609        6.8031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0374        0.99445        6.9243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6539        0.87047        6.8680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7154        1.91199        7.0481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2.39776       -1.16202        3.3221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62445       -0.61225        3.6792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56770        0.33841        3.9017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5529       -2.51522        3.0468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23514       -2.93350        3.16230</w:t>
            </w:r>
          </w:p>
        </w:tc>
        <w:tc>
          <w:tcPr>
            <w:tcW w:w="3447" w:type="dxa"/>
            <w:vAlign w:val="center"/>
          </w:tcPr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Fe        -0.00058       -0.00028        4.9986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06641       -0.34142        3.2409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7796       -0.89992        3.14197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51630       -1.96256        2.9821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24066        0.16064        3.3088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33636        0.05160        3.29512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51405        1.39354        3.5143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5847        2.38682        3.6813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89600        1.08968        3.4746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70530        1.82595        3.6072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25181       -0.24859        6.6472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5162       -0.21177        6.61226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3642       -1.42987        6.4521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0858       -2.44585        6.2493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95117       -1.03498        6.5492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2220       -1.69916        6.43988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99444        0.38852        6.80215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0353        0.99703        6.92231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6695        0.87407        6.8642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7383        1.91665        7.03813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2.40031       -1.16008        3.3227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61861       -0.60954        3.69954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56148        0.33656        3.95000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6573       -2.50849        3.01289</w:t>
            </w:r>
          </w:p>
          <w:p w:rsidR="001D6F7D" w:rsidRPr="00101DAF" w:rsidRDefault="001D6F7D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23827       -2.94347        3.13871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1D6F7D" w:rsidRPr="00101DAF" w:rsidRDefault="00F633AC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PBA@β-CD</w:t>
            </w:r>
          </w:p>
        </w:tc>
        <w:tc>
          <w:tcPr>
            <w:tcW w:w="3447" w:type="dxa"/>
            <w:vAlign w:val="center"/>
          </w:tcPr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72897       -2.99410        0.2305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43020       -2.16484        1.3376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91622       -0.71183        1.3504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91633       -0.07324       -0.0659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32491       -1.03255       -1.1449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54207       -0.55539       -2.5855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21113       -5.94698        0.5028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14643       -5.92892        1.7392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98892       -4.63765        1.7889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68941       -4.40160        0.4267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66113       -4.42723       -0.7366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25461       -4.22858       -2.1605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96499       -4.59484       -0.0312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50196       -5.42877        1.1972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03108       -5.12693        1.5503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5656       -5.30763        0.2876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67948       -4.42366       -0.8755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89127       -4.57356       -2.2076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43662        0.23176        0.2428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82573       -0.84556        1.2921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69878       -1.88845        1.4623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4426       -2.46297        0.0935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95818       -1.31026       -0.9172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67457       -1.80846       -2.3400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84674        4.86348        1.1508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55495        4.26037        2.3893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74224        2.73830        2.2307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43602        2.41851        0.8853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74598        3.13207       -0.3154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50554        2.99196       -1.6437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9825        5.71147        0.3282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72787        6.18702        1.6439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-0.50857        5.32810        1.9727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45011        5.27311        0.7450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69334        4.79992       -0.5247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55967        4.74279       -1.8143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50855        2.35345       -0.5017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59277        3.42422        0.6255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19282        3.79035        1.1602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26292        4.14442       -0.0234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22420        2.97799       -1.0462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30688        3.21881       -2.2745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22647       -2.81158        2.6100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73003        0.01876        2.2730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10076        1.11122        0.0671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94230       -2.35408       -1.0358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79307       -1.41642       -3.4601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35398       -6.10434        2.9296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91392       -4.78806        2.8710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34493       -3.11144        0.5318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97907       -5.73532       -0.6962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19094       -3.14844       -2.4243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58765       -4.72043       -2.3308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38217       -5.18794        2.3143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66854       -6.01577        2.6126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20064       -4.95954        0.6550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08239       -4.79775       -1.1319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41981       -5.89063       -2.4999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7.12512       -0.19780        2.5446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19702       -2.89525        2.3446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03655       -3.21499        0.3369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10393       -0.41326       -0.9965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93332       -0.78925       -3.0906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79627        4.59207        3.5687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50477        2.28985        3.3579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33558        0.98136        0.7367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60001        4.56771       -0.0371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89269        3.32502       -1.4537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70114        6.16069        2.7046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13043        5.90799        3.1254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52303        4.35427        1.0689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43780        5.71638       -0.7461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54291        5.77304       -1.9501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45853        2.94890        1.6786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36972        4.87492        2.0795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95256        4.42012        0.5272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60204        2.77039       -1.5196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1374        4.54576       -2.8061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20034       -4.00011        0.1413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52160       -2.14592        1.0875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84920       -0.73269        1.6879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96718        0.20051       -0.3350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22793       -1.11525       -0.9680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64041       -0.58188       -2.8146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19750        0.50516       -2.6601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75754       -6.95920        0.3847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85535       -6.78830        1.6203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29353       -3.77569        1.9659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44827       -5.19719        0.2427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9473       -3.63624       -0.5644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96381       -4.95379       -0.3784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6306       -6.50700        0.8995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5232       -4.05563        1.8725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9638       -6.37147       -0.0459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4595       -3.34867       -0.5820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06716       -3.82021       -2.2041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58605       -4.27282       -3.0268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29800        0.89686        0.0051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73512       -1.37445        0.9064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80868       -1.36438        1.8984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04894       -3.13185       -0.3053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6972       -0.74846       -0.5447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64511       -2.02572       -2.8439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7607       -2.74671       -2.2978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83785        5.97673        1.2204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57140        4.72746        2.4425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73047        2.25682        2.2094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50383        2.73190        0.9428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73908        2.67576       -0.4547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38311        1.93874       -2.0004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01103        3.66755       -2.3881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8594        6.43774        0.0183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37919        7.23761        1.4701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16202        4.28449        2.1839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6588        6.28849        0.5437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28502        3.77991       -0.3449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00780        3.72162       -1.8662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5995        4.82675       -2.6789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 6.50176        2.24978       -1.0014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03102        4.34757        0.1670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75771        2.89305        1.6717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65037        5.04820       -0.5513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87150        2.04724       -0.5420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27778        2.88173       -1.9943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65559        2.52859       -3.0779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54761       -2.18043        3.2929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49014        0.97928        2.2034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89455       -1.08439       -4.3760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5206       -5.91200        3.6867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53657       -4.01736        2.8655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17145       -3.92727       -2.3126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2471       -5.56733        3.0997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71089       -5.87748        2.8255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46994       -5.97939       -2.08163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21771       -0.92499        3.2023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50159       -3.59619        2.4531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22277       -0.81629       -4.0264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16616        4.04527        4.2978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84349        1.37942        3.16456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33131        3.29221       -2.3290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9411        6.28230        3.5394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1314        5.35307        3.3742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34100        5.48631       -1.4456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34419        3.58746        2.4199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47880        5.15149        2.4140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65911        5.07328       -2.2884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7713       -4.77089       -2.8642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-1.19993        0.03903       -1.32169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12251        0.21155       -0.1825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5950        1.20669        0.8241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67906        1.32131        1.8703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76921        0.42917        1.9420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91963       -0.57512        0.96117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98751       -0.67245       -0.09058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19726        0.99926       -1.4545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14128       -1.08210       -2.13352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2155        1.89422        0.79565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5556        2.10320        2.6399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0010        0.51010        2.76621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75400       -1.29081        1.02220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1434       -1.45811       -0.85574</w:t>
            </w:r>
          </w:p>
          <w:p w:rsidR="00AE1BC6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89382        0.73016       -2.09866</w:t>
            </w:r>
          </w:p>
          <w:p w:rsidR="001D6F7D" w:rsidRPr="00101DAF" w:rsidRDefault="00AE1BC6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0977       -1.13208       -2.75060</w:t>
            </w:r>
          </w:p>
        </w:tc>
        <w:tc>
          <w:tcPr>
            <w:tcW w:w="3447" w:type="dxa"/>
            <w:vAlign w:val="center"/>
          </w:tcPr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 5.46525       -2.91933       -0.4453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33032       -2.17583        0.6111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78713       -0.75502        0.8760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54441        0.01932       -0.4472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70490       -0.83583       -1.4400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54411       -0.21011       -2.8294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26187       -6.17261        0.3931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30239       -6.10748        1.5476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06076       -4.76626        1.5001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65556       -4.52993        0.0914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58793       -4.70111       -1.0284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15486       -4.64452       -2.4557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90435       -4.59673        0.6253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24374       -5.02844        1.9642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71032       -4.84770        1.9255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2604       -5.52775        0.6622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86125       -5.05961       -0.6265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41624       -5.78765       -1.9031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22469        0.21072       -0.1181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70508       -0.78300        0.9769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57455       -1.76224        1.3645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98350       -2.44407        0.0984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58355       -1.37544       -0.9582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10754       -1.97267       -2.2914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98442        5.05043        0.6293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91303        4.55803        1.7756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00812        3.01735        1.7760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37033        2.49109        0.3655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45191        3.09233       -0.7372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87179        2.73416       -2.1708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5344        5.80268        0.9599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57747        5.92287        2.2973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-0.76373        5.16278        2.2394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56732        5.55536        0.9732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0703        5.47770       -0.3200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40283        6.01649       -1.5785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30226        2.49915       -0.4897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42257        3.42397        0.7586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02845        3.71300        1.3525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10271        4.25421        0.2356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04507        3.27045       -0.9602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14683        3.73946       -2.1312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37239       -2.97050        1.8169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72913       -0.08674        1.7296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83320        1.22355       -0.0720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36877       -2.12682       -1.6288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51868       -0.92615       -3.5411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61466       -6.30005        2.8039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07842       -4.78435        2.5157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18029       -3.18295        0.1103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92057       -5.99641       -0.8645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47281       -3.59670       -2.6645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25012       -5.57065       -2.6020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84963       -4.27325        3.0364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17480       -5.40832        3.1345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27427       -5.16479        0.6107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30188       -5.28350       -0.4735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52382       -7.21274       -1.7300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7.17599       -0.03031        2.1150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12550       -2.70943        2.2927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79774       -3.17874        0.4814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73055       -0.51898       -1.2479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13337       -1.07472       -2.8992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40888        5.07286        3.0279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98803        2.63667        2.7554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21717        1.05258        0.4311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45355        4.55366       -0.6255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25444        3.07774       -2.3870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43945        5.44155        3.3501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48884        5.46129        3.4428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65427        4.60512        0.8960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53745        6.23820       -0.1452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84886        7.36710       -1.3605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30815        2.80993        1.7186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19202        4.65728        2.4273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77968        4.45919        0.7867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41542        3.09060       -1.4531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26076        5.12923       -2.4841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95920       -3.86748       -0.7596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36043       -2.07996        0.1832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79142       -0.84833        1.3780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52832        0.28055       -0.9093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69067       -0.99432       -1.0024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53231       -0.25499       -3.3578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28121        0.86820       -2.7068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79175       -7.18148        0.3437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03459       -6.93796        1.3867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2036       -3.95160        1.7002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47872       -5.26133       -0.0833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3308       -3.88304       -0.9420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97360       -4.90981        0.6171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45815       -6.11848        2.0935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48699       -3.75112        1.8559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23375       -6.63384        0.7586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6279       -3.97026       -0.7713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36716       -5.48198       -2.1238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05674       -5.42561       -2.7487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07821        0.81291       -0.5055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54726       -1.37685        0.5388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74882       -1.17564        1.8404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74520       -3.13432       -0.3402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76109       -0.75516       -0.5296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98654       -2.11005       -2.9626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5082       -2.97289       -2.1134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2061        6.16143        0.5458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93375        4.97276        1.5792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9974        2.60583        2.0395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42959        2.75521        0.1407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41478        2.70707       -0.5890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69579        1.64243       -2.3209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19536        3.28317       -2.8746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22275        6.49960        0.9658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35197        7.00886        2.4468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54874        4.06672        2.1681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5792        6.59245        1.0936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46264        4.40427       -0.5048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5438        5.33620       -1.8173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67311        5.95191       -2.4269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 6.28888        2.41466       -1.0027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86128        4.39274        0.40924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59934        2.75390        1.7307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51156        5.22283       -0.1369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65019        2.28604       -0.6149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09320        3.46153       -1.8836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42802        3.14631       -3.0315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79044       -2.41240        2.5122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42661        0.85361        1.8428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44110       -0.51662       -4.4301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25618       -6.08502        3.5195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9912       -4.02870        2.3394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77596       -5.27848       -3.3769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0583       -4.62761        3.8865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19185       -5.50793        3.0221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00984       -7.63347       -2.4521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28955       -0.67922        2.8482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36961       -3.20461        2.7061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11146       -1.24007       -3.8679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93475        4.65184        3.7460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19359        1.67322        2.6258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52649        2.66551       -3.2350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92486        5.45638        4.1883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41545        5.11889        3.3350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48743        7.58193       -2.0741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19270        3.30153        2.5646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1203        4.76617        2.8705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75645        5.65130       -1.8142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1968       -4.88612       -3.1634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-0.62909       -0.30330       -0.8112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4735       -0.06822        0.4127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9628        1.18366        1.0873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22832        1.38293        2.20890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03849        0.32599        2.6795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01081       -0.92487        2.0249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17521       -1.11515        0.90506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49862        0.72133       -1.16377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60549       -1.51965       -1.47348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23457        2.01357        0.72703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25299        2.36535        2.70931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69351        0.47767        3.55529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64418       -1.75182        2.38695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4840       -2.09858        0.40882</w:t>
            </w:r>
          </w:p>
          <w:p w:rsidR="00F633AC" w:rsidRPr="00101DAF" w:rsidRDefault="00F633AC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11811        0.44910       -1.88334</w:t>
            </w:r>
          </w:p>
          <w:p w:rsidR="001D6F7D" w:rsidRPr="00101DAF" w:rsidRDefault="00F633AC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31747       -1.56550       -2.16229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AE1BC6" w:rsidRPr="00101DAF" w:rsidRDefault="00F633AC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lastRenderedPageBreak/>
              <w:t>PhBcat</w:t>
            </w:r>
            <w:proofErr w:type="spellEnd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@β-CD</w:t>
            </w:r>
          </w:p>
        </w:tc>
        <w:tc>
          <w:tcPr>
            <w:tcW w:w="3447" w:type="dxa"/>
            <w:vAlign w:val="center"/>
          </w:tcPr>
          <w:p w:rsidR="00AE1BC6" w:rsidRPr="00101DAF" w:rsidRDefault="00AE1BC6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77726       -5.73358       -0.714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79592       -5.57756        0.4444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19017       -4.09939        0.643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63995       -3.45375       -0.695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60317       -3.73502       -1.825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05072       -3.26526       -3.213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60725       -5.74809       -0.4817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81140       -6.45810        0.6432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40570       -5.84293        0.802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0746       -5.79723       -0.572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56276       -5.07567       -1.636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05015       -5.03578       -3.066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12807       -1.69822       -0.236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20096       -2.83481        0.822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81921       -3.48706        1.029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22804       -3.90102       -0.338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19065       -2.69502       -1.314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64139       -3.02357       -2.731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18157        3.52984        0.830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86339        2.71369        1.958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57875        1.20611        1.806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90593        0.71255        0.372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5791        1.63957       -0.7010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67096        1.32144       -2.142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36154        5.93907        0.857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9484        5.91461        2.163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12224        4.68425        2.190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98362        4.66153        0.905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07510        4.69493       -0.3565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83366        4.69599       -1.7146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53225        3.83218        0.056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25098        4.56587        1.3944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74724        4.55086        1.726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91973        5.04219        0.514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28479        4.25107       -0.768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51640        4.69595       -2.048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91649       -1.30764       -0.784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46060       -0.59052        0.4847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49734        0.52550        0.937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21608        1.47603       -0.2505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 4.66657        0.66719       -1.456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4175        1.50891       -2.724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23843       -6.14101        1.647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21184       -4.07682        1.640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73170       -2.03313       -0.444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34020       -5.17059       -1.913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89623       -3.26018       -4.079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57095       -6.39858        1.866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28830       -6.64298        1.764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55977       -5.09596       -0.364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85971       -5.77397       -1.710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1314       -4.08287       -3.177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87181       -6.15840       -3.402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73516       -2.31110        2.0571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01028       -4.59659        1.913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90078       -4.41738       -0.0819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56441       -2.18743       -1.451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98348       -4.31155       -3.245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42037        3.20992        3.236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34694        0.53448        2.806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35487       -0.61876        0.2901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62467        3.03287       -0.443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73304        1.97127       -3.0269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30615        5.94597        3.298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88796        4.76818        3.399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76973        3.44323        0.955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23808        5.90725       -0.284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10604        5.35266       -1.697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03010        3.95306        2.4430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57209        5.35804        2.894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52778        4.83155        0.850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73231        4.40117       -0.9978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19131        6.08468       -2.122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68668       -1.55854        1.5312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10204        1.17796        2.062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25518        2.44891        0.2178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66055       -0.35456       -1.814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18107        2.64356       -2.9469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61400       -6.81228       -0.943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71639       -6.14424        0.149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27761       -3.54057        0.979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63982       -3.86668       -0.9805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65879       -3.20575       -1.559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84455       -3.96100       -3.5899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49590       -2.24560       -3.123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4557       -6.31319       -0.696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8010       -7.52443        0.326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52156       -4.78628        1.159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0531       -6.83505       -0.9287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74486       -4.02518       -1.307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15720       -1.35172       -0.4959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89032       -3.61837        0.416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12996       -2.72538        1.4801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86441       -4.69410       -0.798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5231       -1.88581       -0.8854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53639       -2.86090       -2.709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6028       -2.25617       -3.424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51671        4.59231        0.8657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96728        2.86950        1.851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47846        1.04570        1.956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01649        0.68791        0.239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15246        1.52408       -0.619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71596        1.69122       -2.305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66282        0.21450       -2.287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9877        6.89955        0.774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3780        6.83209        2.162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49384        3.76018        2.180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6107        5.54741        0.875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39861        3.80796       -0.343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93380        3.64231       -2.061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17349        5.21791       -2.4492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59103        3.99221       -0.255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56639        5.63215        1.260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44767        3.49255        1.922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1284        6.12511        0.330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7115        3.16833       -0.604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0728        4.05296       -2.136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6669        4.44694       -2.920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69147       -1.99791       -1.196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43320       -0.11361        0.199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52335        0.05711        1.227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15693        1.98724       -0.566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72670        0.15628       -1.146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26342        1.79650       -2.672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44470        0.82211       -3.598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82537       -5.84680        2.380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 5.56652       -3.15211        1.7125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18006       -2.96337       -4.969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5709       -6.68497        2.579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22228       -6.31813        1.833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0261       -5.85756       -3.285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59419       -3.02018        2.7262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14145       -5.05962        2.029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28453       -4.93923       -2.941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73357        2.55777        3.9042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30299       -0.44319        2.637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02351        1.81565       -3.949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6345        5.73420        4.081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1189        4.09016        3.372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77876        4.63732       -1.619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1529        4.24368        3.2881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60975        5.36182        3.133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29732        6.19257       -1.719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87186       -1.03475        2.3441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62995        2.03591        2.231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72850        3.41642       -2.533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0726       -4.99231       -3.780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81253        1.12017        2.903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54396        1.70973        3.113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07267        0.21935       -0.281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91153       -0.59704       -1.091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6351        0.66488       -0.830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54387        0.31934       -2.143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68898       -0.48365       -2.931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53956       -0.94393       -2.406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0.51963        0.66941        1.1355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27555        1.41805        2.027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79969        0.44866        1.6832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86862        1.28691        3.808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59618        2.07701        4.9532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26382        2.48884        4.2435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2515        2.66238        5.1662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6995       -0.96091       -0.685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2756        1.30149       -0.219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49752        0.68893       -2.557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7819       -0.74768       -3.963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21184       -1.56158       -3.027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86641        0.86055        3.622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9789        2.24193        5.693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72534        2.94902        4.395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5607        3.27252        6.06961</w:t>
            </w:r>
          </w:p>
        </w:tc>
        <w:tc>
          <w:tcPr>
            <w:tcW w:w="3447" w:type="dxa"/>
            <w:vAlign w:val="center"/>
          </w:tcPr>
          <w:p w:rsidR="00AE1BC6" w:rsidRPr="00101DAF" w:rsidRDefault="00AE1BC6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81767       -5.77320       -0.928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89031       -5.64698        0.188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22743       -4.16434        0.460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55703       -3.40530       -0.854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47296       -3.67026       -1.939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81598       -3.09610       -3.3187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53730       -5.83548       -0.252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68575       -6.44838        0.8882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6579       -5.84907        0.893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7121       -5.96953       -0.5157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55809       -5.41021       -1.633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5675       -5.65776       -3.064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00092       -1.74268       -0.202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06970       -2.85211        0.888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68112       -3.48448        1.123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08678       -3.93234       -0.2340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04671       -2.75322       -1.2406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47717       -3.11622       -2.636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13700        3.51364        0.769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79261        2.70570        1.919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47611        1.20169        1.789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81556        0.68066        0.366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0377        1.59609       -0.736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65283        1.24436       -2.158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39970        6.07843        0.662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25432        6.10576        1.963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13339        4.84131        2.0613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96636        4.68876        0.7662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02985        4.66778       -0.4724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74993        4.53403       -1.841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53230        3.87018        0.3942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13749        4.51047        1.748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60700        4.58764        1.887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96394        5.26351        0.648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49160        4.66741       -0.691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05213        5.44263       -1.941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74127       -1.21230       -0.844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31023       -0.54829        0.445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34266        0.52522        0.989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02465        1.52619       -0.147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 4.42541        0.77446       -1.363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03403        1.67833       -2.560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41166       -6.31431        1.376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31660       -4.14146        1.392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59396       -1.99496       -0.512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28338       -5.10912       -2.1053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63854       -3.15212       -4.150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38443       -6.23419        2.131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50049       -6.54611        1.885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59606       -5.20388       -0.461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89128       -6.02552       -1.5248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5526       -5.03834       -3.231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20641       -7.05934       -3.259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62538       -2.28635        2.095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85357       -4.58377        2.031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75720       -4.45369        0.011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42232       -2.26497       -1.4038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88186       -4.39175       -3.160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34355        3.25182        3.176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21757        0.51470        2.8057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23633       -0.64425        0.293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57854        2.99393       -0.496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79908        1.93980       -3.089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38430        6.24933        3.107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94589        4.97233        3.239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71984        3.45523        0.8862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25701        5.91819       -0.4736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03111        5.18262       -1.926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74298        3.74909        2.817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2743        5.29597        3.102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54218        5.00895        0.7451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96035        4.62205       -0.693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44473        6.82135       -1.8314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59561       -1.57283        1.420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97353        1.14815        2.120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10128        2.51467        0.367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41983       -0.20702       -1.814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95252        2.74018       -2.864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67343       -6.83927       -1.218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81560       -6.15384       -0.184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1674       -3.67957        0.898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55612       -3.73784       -1.226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1738       -3.21606       -1.591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5729       -3.69064       -3.759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17397       -2.04772       -3.190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0487       -6.38177       -0.334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59905       -7.54430        0.679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34664       -4.75873        1.139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9038       -7.04160       -0.7276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65075       -4.30677       -1.489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03019       -1.41554       -0.477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74964       -3.65200        0.501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0055       -2.70955        1.560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73136       -4.73178       -0.670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41701       -1.92674       -0.833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36601       -3.02599       -2.584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82346       -2.33365       -3.350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49117        4.56940        0.795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89936        2.83780        1.8192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37221        1.06587        1.9329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92529        0.62996        0.2501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9630        1.49689       -0.677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72643        1.53855       -2.284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58066        0.13966       -2.294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2034        7.05294        0.513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3048        6.99522        1.895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46963        3.94519        2.136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6905        5.54895        0.663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31598        3.81544       -0.383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83945        3.45371       -2.093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07637        4.98973       -2.605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63450        3.93891        0.2463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54665        5.55265        1.7493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21103        3.54414        1.936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7137        6.35847        0.675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9232        3.62866       -0.7819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94474        5.33378       -2.036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1669        4.94794       -2.8332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52424       -1.84713       -1.321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26229       -0.03598        0.154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38558        0.03090        1.290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96567        2.02566       -0.477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50141        0.23679       -1.0477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00487        2.06773       -2.369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96120        1.02452       -3.4607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02573       -6.07070        2.1067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 5.60222       -3.19613        1.513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82397       -2.63331       -4.963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78812       -6.52097        2.859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44899       -6.26176        1.799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73744       -7.14365       -4.080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50751       -2.95967        2.804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6238       -4.98485        2.2025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28026       -5.07238       -2.771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64381        2.63753        3.884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15638       -0.46259        2.629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02739        1.62887       -3.992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4575        6.12150        3.9069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9688        4.22194        3.257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70322        4.48897       -1.721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19169        3.88824        3.6222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34224        5.41035        3.175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0133        7.30894       -2.5587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80233       -1.11330        2.267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41815        1.92220        2.406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72040        3.50324       -2.279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4552       -5.28528       -3.769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70980        0.96733        2.9034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51292        1.70599        3.056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4322        0.16451       -0.303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74166       -0.71728       -1.100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25330        0.67160       -0.8592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66073        0.32164       -2.163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85792       -0.54555       -2.937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4289       -1.06811       -2.406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0.42594        0.61338        1.105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30082        1.48035        1.948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65631        0.26516        1.700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74345        1.02850        3.845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52701        1.87093        4.966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28623        2.53699        4.160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2731        2.60650        5.120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68059       -1.12893       -0.692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7450        1.35846       -0.258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59503        0.73277       -2.582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6708       -0.81281       -3.962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97394       -1.73664       -3.0176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68667        0.47613        3.7135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1632        1.95472        5.733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64573        3.11362        4.272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9811        3.25400        6.00444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AE1BC6" w:rsidRPr="00101DAF" w:rsidRDefault="00F633AC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lastRenderedPageBreak/>
              <w:t>PhBpin</w:t>
            </w:r>
            <w:proofErr w:type="spellEnd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@β-CD</w:t>
            </w:r>
          </w:p>
        </w:tc>
        <w:tc>
          <w:tcPr>
            <w:tcW w:w="3447" w:type="dxa"/>
            <w:vAlign w:val="center"/>
          </w:tcPr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34574       -1.21099       -0.5752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48692       -2.46107        0.3311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18806       -3.29265        0.322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69290       -3.57130       -1.122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67894       -2.27271       -1.984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34209       -2.49499       -3.477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51066        3.74689        0.4567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9461        3.04763        1.596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0265        1.51339        1.4679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61176        1.07815        0.037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78757        1.83206       -1.039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17055        1.51862       -2.510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1558        5.80171        0.090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51617        6.18224        1.281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50555        5.04146        1.6070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22787        4.60843        0.3082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8635        4.19765       -0.763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76608        3.68269       -2.1002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30594        3.51580        0.390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91257        4.45231        1.561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38131        4.58635        1.673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73648        4.92692        0.3025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24040        3.96051       -0.811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75729        4.29378       -2.241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10135       -1.79892        0.2862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48236       -1.08678        1.608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68721        0.22470        1.764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80944        1.09263        0.487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45315        0.28602       -0.7913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61618        1.04839       -2.137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35844       -5.49881       -0.8233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18889       -5.64748        0.478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68087       -4.27650        0.9863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9111       -3.51848       -0.1645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45970       -3.39948       -1.400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05894       -2.65958       -2.630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92247       -5.23557       -1.691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36288       -6.28829       -0.6924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03554       -5.81226       -0.064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6386       -5.35697       -1.180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2922       -4.27801       -2.072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 0.15896       -3.71196       -3.211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83696       -2.03135        1.660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44379       -4.49350        1.053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35308       -4.08950       -0.959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98688       -1.62251       -1.907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95886       -1.28970       -4.160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79364        3.52853        2.8572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05162        0.94858        2.472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36807       -0.34855       -0.014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95728        3.27956       -0.827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56150        0.65838       -2.862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56764        1.26918       -2.7217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28880        6.54168        2.420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40641        5.53334        2.606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11949        3.51996        0.6415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35790        5.37652       -1.0326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83611        4.44336       -2.663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49440        3.94610        2.778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11826        5.57978        2.667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31339        4.78142        0.512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70545        3.98323       -0.827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95330        3.20837       -3.166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25529       -1.99273        2.705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18425        0.89160        2.928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89137        2.19172        0.692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31066       -0.91305       -0.8287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66237        2.03024       -2.148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9428       -6.34216        1.4578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54631       -4.52343        2.099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74729       -2.22090        0.365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10273       -4.76650       -1.815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44763       -2.87839       -2.8703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36117       -6.57168        0.3090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52356       -6.90078        0.711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12722       -4.85879       -0.525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93086       -4.88664       -2.658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96045       -4.66307       -3.912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32627       -0.69127       -0.677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30634       -3.09076       -0.102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39161       -2.67649        0.817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35613       -4.33913       -1.594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1026       -1.59430       -1.544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25143       -2.88445       -3.990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4260       -3.26842       -3.556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73582        4.83929        0.458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37125        3.33220        1.473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13329        1.21096        1.623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69447        1.28927       -0.124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70949        1.57601       -0.901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97558        6.70370       -0.255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2136        7.06498        0.949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2459        4.16065        1.985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81162        5.46990       -0.0964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53890        3.38040       -0.360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04678        2.61164       -1.9462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3005        3.68570       -2.835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40555        3.55610        0.216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33080        5.46476        1.326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97010        3.58810        1.978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98386        5.98405        0.032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88782        2.93603       -0.549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4713        5.16531       -2.613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68884        4.60604       -2.197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77807       -2.66695        0.105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56948       -0.82586        1.540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0453       -0.04471        1.886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85321        1.47305        0.391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39322       -0.04942       -0.714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4207        1.51627       -2.403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83440        0.27853       -2.916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8210       -6.50296       -1.275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09509       -6.25341        0.218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78893       -3.66867        1.2934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31001       -4.07340       -0.470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2824       -2.86151       -1.100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81886       -1.57286       -2.523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49418       -3.01855       -3.523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77078       -5.67269       -2.270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14302       -7.21472       -1.282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24610       -4.92040        0.581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9595       -6.22525       -1.8312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03643       -3.41160       -1.441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77212       -2.88542       -2.770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52380       -3.22893       -3.948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77207       -2.83093        2.229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66080       -5.09298        0.949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-3.02949       -1.06382       -3.9154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19372        2.95821        3.551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11824       -0.02510        2.308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63937        0.30173       -2.882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33640        6.62334        3.1767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04679        4.81170        2.826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6438        4.19123       -2.1877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09658        4.47365        3.507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4132        5.74978        2.690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2688        2.66992       -3.213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33925       -1.45622        3.525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78686        1.79819        2.959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20439        2.89969       -2.116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88579       -6.27537        2.307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92936       -3.65892        2.393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93915       -2.19958       -2.3472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90707       -7.11779        0.9908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34383       -6.62502        1.102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79035       -4.78639       -3.391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86190        2.40123       -3.121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5055        0.13186       -1.644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05467       -0.58093       -0.935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86557       -0.97309        0.4044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4070       -0.65640        1.066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5140        0.05657        0.384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15410        0.44443       -0.955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-0.22938        0.52665       -3.147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59299        1.44481       -3.784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5801        1.34777       -5.252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51223        0.48519       -5.818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1695        2.77047       -5.842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17920       -0.02762       -3.989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08386        0.63897       -5.3256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27031        1.62651       -5.432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21257       -0.45827       -6.402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9971       -0.83561       -1.441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5981       -1.53124        0.928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49416       -0.96469        2.114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29332        0.31556        0.896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5050        0.99825       -1.4802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51060       -0.54129       -5.3947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45168        0.40291       -6.9243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48361        0.95945       -5.5617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42662        3.20382       -5.673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23236        2.74388       -6.939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32700        3.45140       -5.382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4503        2.42213       -4.660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8359        2.11899       -6.4289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22456        1.06907       -5.322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2239       -0.91712       -6.343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09139       -0.02498       -7.41919</w:t>
            </w:r>
          </w:p>
          <w:p w:rsidR="00AE1BC6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46353       -1.26566       -6.27449</w:t>
            </w:r>
          </w:p>
        </w:tc>
        <w:tc>
          <w:tcPr>
            <w:tcW w:w="3447" w:type="dxa"/>
            <w:vAlign w:val="center"/>
          </w:tcPr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-5.97990       -1.00604       -0.660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16389       -2.16123        0.358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89067       -3.02787        0.445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44893       -3.49326       -0.969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36004       -2.29048       -1.951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06583       -2.68910       -3.410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49365        4.09927        0.0942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47218        3.42377        1.098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5543        1.89456        1.152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5692        1.31445       -0.285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20311        2.03925       -1.162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10879        1.54631       -2.627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2224        6.22824        1.172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64501        6.16553        2.386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71030        5.07137        2.179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39889        5.22945        0.801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37650        5.40614       -0.360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01402        5.77038       -1.709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94792        3.45969        0.622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58195        4.01162        2.025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05711        4.20119        2.162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50399        5.04620        0.982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96062        4.45981       -0.385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58454        5.32052       -1.598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81667       -1.60726       -0.945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43562       -1.08492        0.382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57862        0.05140        0.983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32814        1.13743       -0.093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70836        0.52329       -1.374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47796        1.52731       -2.5350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41554       -5.77210       -1.425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38766       -5.81338       -0.214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83674       -4.38971        0.1753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9568       -3.64388       -1.061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42551       -3.72368       -2.278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01709       -3.16576       -3.581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97228       -5.48564       -1.116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23191       -6.17025        0.064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8594       -5.64476        0.189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5629       -5.78785       -1.169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87943       -5.16908       -2.337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-0.28767       -5.44335       -3.7287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52676       -1.59728        1.634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18138       -4.12717        1.3180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13558       -4.09452       -0.836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62188       -1.54669       -1.946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70019       -1.56596       -4.228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30628        4.04615        2.390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30171        1.34040        1.964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99068       -0.10555       -0.182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57343        3.46060       -1.184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38651        0.69966       -2.672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36271        1.19535       -3.234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12924        5.95863        3.588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65663        5.16384        3.257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17064        4.02121        0.6184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41972        6.46318       -0.026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84141        6.93967       -1.566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11486        3.12033        3.024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81420        4.82098        3.432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06177        5.00747        1.0967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41979        4.32817       -0.3944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85546        4.56236       -2.791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59115       -2.19141        1.295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28581        0.56771        2.1221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44966        2.13488        0.4865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62370       -0.52181       -1.856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47738        2.55616       -2.654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74084       -6.49591        0.881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81485       -4.51603        1.218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58118       -2.26602       -0.659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04479       -5.11288       -2.527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26490       -3.81753       -3.879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99035       -5.97535        1.276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14835       -6.39793        1.230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21243       -5.10323       -1.039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24377       -5.69595       -2.330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10103       -6.85598       -3.918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95041       -0.48269       -0.823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99613       -2.80504       -0.0255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6762       -2.39275        0.862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18011       -4.24520       -1.354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4745       -1.61811       -1.589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98623       -3.13403       -3.853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28033       -3.48155       -3.413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78743        5.15942       -0.083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51002        3.60443        0.7202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24885        1.69189        1.602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25828        1.47539       -0.751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19108        1.93540       -0.702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01228        7.09775        1.275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6529        7.15493        2.439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9880        4.07623        2.187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06971        6.11925        0.834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3152        4.44074       -0.494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60509        4.89109       -2.059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8907        5.93702       -2.448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05277        3.48407        0.481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06451        5.01832        2.112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7362        3.19167        2.108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86989        6.09704        1.083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0040        3.45008       -0.506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17894        6.26873       -1.564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50776        5.59914       -1.518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52176       -2.30289       -1.457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44016       -0.65994        0.131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58666       -0.37086        1.287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29874        1.60812       -0.374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72492        0.05454       -1.1330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46027        1.96437       -2.439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47845        0.92995       -3.476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9276       -6.80317       -1.785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29141       -6.39005       -0.535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93944       -3.82195        0.534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37236       -4.09958       -1.3463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1132       -3.12539       -2.0387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14884       -2.06425       -3.4545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26690       -3.32525       -4.399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6351       -5.96834       -1.279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18020       -7.26216       -0.174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2351       -4.55430        0.447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0770       -6.87066       -1.377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0587       -4.06010       -2.198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7654       -4.88666       -3.8061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8571       -5.01334       -4.492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41870       -2.31130        2.3042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35227       -4.66727        1.421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-2.80663       -1.25331       -3.938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84811        3.52745        3.028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19491        0.35350        1.975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47631        0.22349       -3.096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50356        5.73728        4.309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43721        4.59494        3.026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34664        7.04337       -2.401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72280        3.38359        3.888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4178        5.01652        3.505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65426        5.13290       -3.564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83889       -1.80639        2.167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74991        1.30963        2.506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10958        3.34847       -2.1949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1460       -6.37366        1.673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24800       -3.63030        1.347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69441       -3.30870       -4.6000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41623       -6.24599        2.029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2962       -6.22003        1.1953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43936       -6.97194       -4.729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5746        2.37637       -3.222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40695        0.14670       -1.199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1716       -0.85560       -0.485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40195       -0.70760        0.8878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98224        0.45158        1.576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6201        1.45402        0.890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02301        1.29807       -0.480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-0.10499        0.06170       -2.733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01856        0.63963       -3.287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83537        0.68351       -4.757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19300        0.44458       -5.4453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1061        2.10506       -5.0825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94400       -0.52848       -3.678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3599       -0.47904       -4.9997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26034       -0.18189       -6.1110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9200       -1.87705       -5.205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44407       -1.77402       -1.000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5385       -1.49957        1.4226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21233        0.57206        2.649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07743        2.36139        1.417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8159        2.08711       -1.0136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70310       -0.45846       -5.053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5537        0.32301       -6.5419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86213        1.31606       -5.282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00808        2.85056       -4.6428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25223        2.27776       -6.1784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69590        2.28758       -4.647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4178        0.74099       -5.911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73729       -0.06065       -7.084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7767       -1.02413       -6.2124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40871       -2.64707       -5.172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9525       -1.95322       -6.19255</w:t>
            </w:r>
          </w:p>
          <w:p w:rsidR="00AE1BC6" w:rsidRPr="00101DAF" w:rsidRDefault="00576672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3457       -2.11865       -4.41595</w:t>
            </w:r>
          </w:p>
        </w:tc>
      </w:tr>
      <w:tr w:rsidR="00101DAF" w:rsidRPr="00101DAF" w:rsidTr="00532C0F">
        <w:trPr>
          <w:jc w:val="center"/>
        </w:trPr>
        <w:tc>
          <w:tcPr>
            <w:tcW w:w="2122" w:type="dxa"/>
            <w:vAlign w:val="center"/>
          </w:tcPr>
          <w:p w:rsidR="00AE1BC6" w:rsidRPr="00101DAF" w:rsidRDefault="00F633AC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lastRenderedPageBreak/>
              <w:t>Bxb</w:t>
            </w:r>
            <w:proofErr w:type="spellEnd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@β-CD</w:t>
            </w:r>
          </w:p>
        </w:tc>
        <w:tc>
          <w:tcPr>
            <w:tcW w:w="3447" w:type="dxa"/>
            <w:vAlign w:val="center"/>
          </w:tcPr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33534        6.40493       -2.388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32056        6.75691       -1.2442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34014        5.62032       -1.022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01085        5.18040       -2.351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95587        4.96686       -3.4812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56871        4.72374       -4.865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40576        3.84707       -2.092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03327        4.82451       -0.947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50356        4.96417       -0.816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88659        5.32079       -2.191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33095        4.31948       -3.292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82794        4.66008       -4.726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57324       -1.39122       -1.876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22501       -0.38914       -0.881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30413        0.82295       -0.640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91708        1.44279       -2.002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28060        0.38629       -2.945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95711        0.92512       -4.371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52136       -5.64153       -0.410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70160       -5.24842        0.520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10042       -3.76710        0.335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2517       -3.42514       -1.162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12686       -3.91654       -2.0175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32782       -3.79514       -3.5356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70840       -5.28881        0.8356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75341       -5.37552        2.051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33442       -4.90614        1.6714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16711       -5.64607        0.405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88713       -5.64495       -0.743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51640       -6.54414       -1.933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95809       -1.29763       -0.7032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98021       -1.82140        0.7579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61229       -2.41379        1.150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-4.19010       -3.46576        0.0967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19447       -2.86275       -1.3335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81549       -3.86884       -2.4559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02102        3.69219       -2.482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93752        3.48048       -1.244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59118        2.17001       -0.507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55274        0.99482       -1.512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60900        1.31115       -2.700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52928        0.19193       -3.775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56992        7.03515       -0.046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28391        6.08824       -0.0570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67990        3.93522       -2.0458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08743        6.13819       -3.585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52783        4.25396       -5.7421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64147        4.37171        0.277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26156        5.96571        0.177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44850        5.28466       -2.008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80213        4.28089       -3.323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7888        4.11165       -4.9163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65716        6.05992       -4.986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55516       -1.06360        0.351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02513        1.72906        0.202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99502        2.53054       -1.745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22204       -0.73432       -3.089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88843        1.88064       -4.8854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33789       -5.52042        1.890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26333       -3.55386        1.135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43188       -1.98885       -1.251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87202       -5.33636       -1.764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13441       -4.17556       -4.256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30752       -4.59793        3.1301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50299       -5.13660        2.8075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34987       -4.92924       -0.022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19447       -6.08347       -0.249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14493       -7.84793       -1.463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37888       -0.75463        1.6393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75624       -2.96941        2.463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86338       -3.92961        0.453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54619       -2.34518       -1.601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30609       -5.20099       -2.287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83911        4.62334       -0.368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57557        2.00207        0.5182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09445       -0.17346       -0.785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07653        2.55263       -3.3345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75044       -0.50838       -4.026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30852        7.28202       -2.629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8405        7.67008       -1.566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77515        4.72890       -0.641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75138        5.95891       -2.6603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34036        4.07905       -3.205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02083        5.68161       -5.232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38402        3.96649       -4.765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50511        3.88150       -2.277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44401        5.82781       -1.229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8475        3.97187       -0.503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20808        6.34429       -2.493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6089        3.30197       -3.0206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31188       -2.17759       -2.162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16356       -0.01503       -1.363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36560        0.46586       -0.142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83323        1.83447       -2.505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3345        0.00193       -2.4947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91412        1.32322       -4.3631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94931        0.04789       -5.058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4062       -6.74123       -0.388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57777       -5.88272        0.228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24414       -3.13144        0.682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27050       -3.91296       -1.5095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23128       -3.31962       -1.7277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19964       -4.42004       -3.854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54493       -2.74116       -3.806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9339       -5.74562        1.0882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9289       -6.45470        2.343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38588       -3.81351        1.4242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41844       -6.69722        0.676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97164       -4.60044       -1.127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32251       -6.04390       -2.4814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39948       -6.57629       -2.622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99085       -1.02797       -1.025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73350       -2.65020        0.7950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85334       -1.58897        1.140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90800       -4.31997        0.112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47197       -2.01369       -1.380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70357       -3.84103       -2.5693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23940       -3.47202       -3.407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39595        4.55022       -3.0908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-6.98629        3.38871       -1.6259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56379        2.27199       -0.068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57575        0.81285       -1.918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7664        1.47536       -2.316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70322       -0.50012       -3.4821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21079        0.67952       -4.727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22995        7.10302        0.680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5982        5.46947       -0.0421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1976        4.07348       -6.621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22476        4.89458        0.999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28959        6.15620        0.206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68848        6.22602       -4.936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77834       -0.34819        0.990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46446        2.53135        0.3595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58973        2.77164       -4.586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05200       -5.11791        2.436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59711       -2.63199        0.9717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9683       -5.08589       -3.975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0583       -4.53443        3.8164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45042       -5.05925        2.5231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02665       -8.41400       -2.244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19431       -1.07486        2.551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88217       -3.33892        2.748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7548       -5.67830       -1.6974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31679        4.36495        0.4537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38969        1.15628        1.001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78230       -1.27193       -3.403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8461        4.25047       -5.438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96622        0.85458       -1.993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09839       -0.07900       -0.9416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44168        0.41133       -3.224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2395       -0.93437       -3.415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16729       -1.85564       -2.3527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0812       -1.42812       -1.1200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27139        1.90500       -1.8468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51810        0.24584        0.026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4272       -2.90606       -2.482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3548       -2.14334       -0.290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1325        1.20362       -4.5036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35253        0.28639       -5.4623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0.52141       -0.98424       -4.9027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09667       -1.96571       -5.649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49625        2.05030       -4.3449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4644        1.65539       -4.915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27959       -2.81157       -5.16913</w:t>
            </w:r>
          </w:p>
        </w:tc>
        <w:tc>
          <w:tcPr>
            <w:tcW w:w="3447" w:type="dxa"/>
            <w:vAlign w:val="center"/>
          </w:tcPr>
          <w:p w:rsidR="00AE1BC6" w:rsidRPr="00101DAF" w:rsidRDefault="00AE1BC6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39643        6.27464       -2.446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31883        6.66307       -1.258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33111        5.53649       -0.9572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07962        5.09087       -2.243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09081        4.83068       -3.4200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79193        4.59989       -4.7638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9196        3.79726       -2.092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93747        4.62471       -0.8564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39927        4.73694       -0.7922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85001        5.25616       -2.144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39527        4.41879       -3.337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98930        4.94666       -4.721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67431       -1.44071       -1.9376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34436       -0.39298       -1.006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42376        0.82691       -0.7922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97588        1.39937       -2.165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5720        0.28572       -3.059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00536        0.73866       -4.484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62069       -5.60971       -0.308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81723       -5.20777        0.599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22760       -3.73681        0.361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42147       -3.44089       -1.1514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20179       -3.94199       -1.9731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37527       -3.83283       -3.4959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61680       -5.22202        0.8843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67383       -5.27917        2.112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24887       -4.81526        1.741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25986       -5.56231        0.4812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7175       -5.54326       -0.6841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39006       -6.41340       -1.890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00880       -1.41505       -0.784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06872       -1.95587        0.675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68177       -2.45773        1.1292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-4.14362       -3.47063        0.090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12687       -2.85705       -1.3349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64159       -3.82445       -2.4460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17946        3.74760       -2.178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95560        3.46549       -0.862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58317        2.08545       -0.281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75200        0.98884       -1.363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01084        1.36596       -2.679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6841        0.39377       -3.8401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49698        6.96707       -0.111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22510        6.02685        0.050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78257        3.87000       -1.896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19969        5.97452       -3.589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83002        4.10586       -5.7155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48552        4.02936        0.3376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07659        5.61332        0.297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40874        5.15576       -2.0702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85394        4.37726       -3.2845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9043        4.79786       -4.8491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5118        6.33526       -4.845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70374       -1.02722        0.238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16547        1.77707       -0.0121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98617        2.43452       -1.939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30396       -0.82672       -3.1761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14699        1.34051       -5.1136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44727       -5.44646        1.9749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42139       -3.49392        1.1175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54131       -2.00214       -1.2759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94827       -5.34887       -1.676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11907       -3.99447       -4.197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26573       -4.47708        3.1538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60480       -5.04904        2.871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46671       -4.86910        0.085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08174       -6.00041       -0.2037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10298       -7.75580       -1.464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58820       -0.92681        1.5431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83454       -3.04920        2.4315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80908       -3.86428        0.502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48976       -2.42488       -1.6579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11132       -5.17944       -2.338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70159        4.53459        0.0746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42640        1.86515        0.8571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20364       -0.23573       -0.815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42754        2.70114       -3.1182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68088        0.25683       -4.075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24221        7.13656       -2.746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9121        7.57361       -1.5686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75690        4.64757       -0.587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80796        5.88612       -2.5321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48163        3.93005       -3.1714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24635        5.56730       -5.1009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2274        3.87071       -4.611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49821        3.86366       -2.205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35135        5.65606       -0.9906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7672        3.71218       -0.6211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5702        6.31954       -2.2765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9581        3.37861       -3.2433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40560       -2.23771       -2.2062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26936       -0.03906       -1.5284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50684        0.49089       -0.244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86005        1.82477       -2.694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41414       -0.07965       -2.5839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14400        1.44617       -4.4120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64413       -0.15642       -5.050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42849       -6.70527       -0.2498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8051       -5.86240        0.318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9056       -3.08161        0.716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35442       -3.94189       -1.507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1716       -3.33115       -1.677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12876       -4.57690       -3.8482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74923       -2.81947       -3.75047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8920       -5.70462        1.1322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1729       -6.35040        2.4304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29212       -3.72240        1.4952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48669       -6.61877        0.7539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6106       -4.49202       -1.0473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49060       -5.93924       -2.3860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24120       -6.38083       -2.6193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03550       -1.19919       -1.1594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76763       -2.83020        0.6706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8038       -1.58571        1.1691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81117       -4.36409        0.0725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45355       -1.96781       -1.353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52659       -3.77824       -2.48203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0780       -3.42149       -3.4183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56343        4.67949       -2.6545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-7.04381        3.44787       -1.122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50234        2.10658        0.0164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83681        0.85822       -1.5829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1206        1.36571       -2.4839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80019       -0.58325       -3.573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73402        0.78305       -4.7452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0471        7.08067        0.6554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6757        5.37384        0.1592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31841        3.86557       -6.532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09859        4.49651        1.112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1995        5.87288        0.220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0720        6.67987       -5.6498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93151       -0.30251        0.8667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54668        2.50773        0.2553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83593        1.76178       -5.943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15935       -5.05713        2.5331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72622       -2.56754        0.9218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7691       -4.94571       -4.231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67976       -4.52624        3.9418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54603       -4.95387        2.5677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29933       -8.22474       -2.22701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45331       -1.23761        2.468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3863       -3.33511        2.7439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2679       -5.64303       -1.6902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07097        4.24611        0.9413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29644        0.92884        1.167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81299       -0.57145       -4.5841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50774        4.31508       -5.4886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09423        0.95077       -2.1246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23714        0.01886       -1.072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44597        0.53617       -3.30655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06091       -0.78569       -3.4527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9453       -1.70746       -2.389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4143       -1.30189       -1.20196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49575        1.97205       -2.0154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75168        0.32005       -0.1440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28086       -2.73898       -2.4930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8298       -2.01384       -0.3717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17302        1.33695       -4.5710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47278        0.42544       -5.49959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0.66803       -0.82929       -4.90750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30492       -1.79314       -5.63668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51133        2.19768       -4.37794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08751        1.76852       -5.03802</w:t>
            </w:r>
          </w:p>
          <w:p w:rsidR="00576672" w:rsidRPr="00101DAF" w:rsidRDefault="00576672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49404       -2.64200       -5.14593</w:t>
            </w:r>
          </w:p>
        </w:tc>
      </w:tr>
      <w:tr w:rsidR="002653BB" w:rsidRPr="00101DAF" w:rsidTr="00532C0F">
        <w:trPr>
          <w:jc w:val="center"/>
        </w:trPr>
        <w:tc>
          <w:tcPr>
            <w:tcW w:w="2122" w:type="dxa"/>
            <w:vAlign w:val="center"/>
          </w:tcPr>
          <w:p w:rsidR="00AE1BC6" w:rsidRPr="00101DAF" w:rsidRDefault="00F633AC" w:rsidP="002653BB">
            <w:pPr>
              <w:tabs>
                <w:tab w:val="left" w:pos="3482"/>
              </w:tabs>
              <w:jc w:val="center"/>
              <w:rPr>
                <w:rFonts w:ascii="Times New Roman" w:hAnsi="Times New Roman" w:cs="Times New Roman"/>
                <w:b/>
                <w:szCs w:val="20"/>
                <w:lang w:val="en-US"/>
              </w:rPr>
            </w:pPr>
            <w:proofErr w:type="spellStart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lastRenderedPageBreak/>
              <w:t>FcBA</w:t>
            </w:r>
            <w:proofErr w:type="spellEnd"/>
            <w:r w:rsidRPr="00101DAF">
              <w:rPr>
                <w:rFonts w:ascii="Times New Roman" w:hAnsi="Times New Roman" w:cs="Times New Roman"/>
                <w:b/>
                <w:szCs w:val="20"/>
                <w:lang w:val="en-US"/>
              </w:rPr>
              <w:t>@β-CD</w:t>
            </w:r>
          </w:p>
        </w:tc>
        <w:tc>
          <w:tcPr>
            <w:tcW w:w="3447" w:type="dxa"/>
            <w:vAlign w:val="center"/>
          </w:tcPr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15375        4.72185        0.1114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62114        5.66432        1.2184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11157        5.44061        1.4605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29854        5.48218        0.1330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98226        4.60647       -0.9664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7609        4.81247       -2.3569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19383       -0.18486        0.9446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13263        0.72465        2.1951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04035        1.80062        2.0406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22616        2.56130        0.7066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38323        1.59650       -0.5079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72463        2.30831       -1.8258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69309       -4.85665        0.0003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2723       -4.58620        1.3951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5350       -3.07727        1.7094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05709       -2.33576        0.5520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9597       -2.66420       -0.8116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12290       -2.01814       -2.0295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52948       -6.07609       -0.7806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6539       -6.70753        0.4093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3139       -5.83035        0.8280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2670       -5.50995       -0.3994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8471       -4.94694       -1.5862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0405       -4.78953       -2.8862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69376       -2.65421       -0.5295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65076       -3.81387        0.5061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20472       -4.30445        0.7198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54087       -4.63714       -0.6345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69318       -3.47836       -1.6516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18339       -3.82185       -3.088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39528        2.55703        0.9466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69776        1.54323        2.0774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20257        0.12223        1.7343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71010       -0.30739        0.3364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42505        0.79210       -0.7336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6.02401        0.47859       -2.1131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3667        5.86617        0.5225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84533        5.67585        1.8967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52620        4.29682        1.9873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48148        4.11903        0.7882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75673        4.37906       -0.5604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-3.72025        4.38244       -1.7911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36436        5.45589        2.4360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71286        6.44557        2.3946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03240        4.95986        0.3799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39355        4.93939       -1.0790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88598        3.78725       -3.2486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92040       -0.09471        3.3620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13330        2.65583        3.1852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03631        3.36800        0.5414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43494        0.61101       -0.2305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81058        2.84995       -2.1709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83218        3.20505       -1.6253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63308       -5.32577        2.4186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03307       -2.93029        2.9617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98124       -0.91708        0.8320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39705       -4.11712       -1.0004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54359       -1.90774       -1.9154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67472       -6.91730        1.5082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11519       -6.55265        1.8537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0379       -4.52464        0.0224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62382       -5.86140       -1.8746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64904       -3.97702       -3.8714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24046       -3.38364        1.7540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27025       -5.43084        1.6012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13435       -4.86315       -0.3593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10728       -3.08625       -1.7522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21130       -5.21509       -3.4279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12066        2.02309        3.3094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65379       -0.72954        2.7911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98984       -1.51314       -0.0105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95310        2.08938       -0.2908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7.41957        0.16142       -1.9852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92790        5.86323        2.9919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20045        4.26149        3.2505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98992        2.76131        0.8321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09002        5.68693       -0.5227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06627        4.78431       -1.5227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20801        4.96137       -0.1590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76564        6.71580        0.8593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8171        4.41204        1.8852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23747        6.54360       -0.2157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6994        3.53314       -0.6813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66110        5.82753       -2.7288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26387        4.76363       -2.2751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06756       -0.87421        1.0163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12080        1.24610        2.2698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04467        1.28634        2.0002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13122        3.20722        0.7788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41361        1.06510       -0.6619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82803       -5.92911       -0.2768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38860       -4.93914        1.3364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29900       -2.70214        1.774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12406       -2.65658        0.5019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3941       -2.30226       -0.8136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5386       -1.02346       -2.2175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90339       -2.67007       -2.9094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9630       -6.78629       -1.1677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36316       -7.69175        0.0567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03432       -4.85395        1.2091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4475       -6.44747       -0.7226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07557       -3.95302       -1.2890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46592       -5.81208       -3.3096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0440       -4.38150       -2.6180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74505       -2.37752       -0.7773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25021       -4.65800        0.0808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2304       -3.46596        1.184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0197       -5.55801       -1.0606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11532       -2.60650       -1.2703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15461       -3.41847       -3.2087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84101       -3.26823       -3.8001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91189        3.52247        1.1588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81233        1.49428        2.1739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08251        0.13670        1.6865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80699       -0.49649        0.3827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31851        0.87134       -0.8567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44548       -0.37444       -2.546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85673        1.36995       -2.7730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77998        6.91849        0.4214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64657        6.45741        1.9448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73698        3.50399        1.9298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32470        4.84184        0.8801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8207        3.58874       -0.7122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9704        3.37188       -2.2622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28890        5.09479       -2.5326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86771        5.95383        3.1271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1042        6.21293        2.7415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 1.55417        3.97021       -4.1532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69580        0.52460        4.0929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9217        3.51961        2.9795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99181        3.67202       -2.4715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92480       -4.93401        3.2743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13596       -1.96378        3.1584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73048       -1.01414       -1.5417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0529       -7.12636        2.2842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0285       -6.02566        2.1521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14466       -3.12677       -3.9392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02942       -4.09792        2.3996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35790       -5.80927        1.6936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8660       -5.53540       -3.3224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20206        1.28268        3.9526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69229       -1.66649        2.4613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72713       -0.18321       -2.8490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37375        5.48249        3.7841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9313        3.40335        3.3285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57138        3.96513       -1.3082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95407        1.52239       -2.5896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Fe        -0.53072        0.12132       -1.1841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26165        0.12855       -3.1216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2203       -0.93519       -2.9717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51817       -2.00590       -3.102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99050       -0.35052       -2.6232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93018       -0.88710       -2.4425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81450        1.07724       -2.5440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59490        1.80756       -2.3000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43829        1.37630       -2.8409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00719        2.37787       -2.8701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05232        0.17673        0.189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11246        0.35107       -0.0465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9758       -1.11310        0.2333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7283       -2.08641        0.0433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98718       -0.89506        0.5872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75282       -1.67545        0.7034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8724        0.52629        0.7618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13015        1.02553        1.0229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07429        1.18882        0.5163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24785        2.27356        0.5656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1.78394       -0.06828       -3.4046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73824        0.92814       -3.3601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9331        1.83304       -3.160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21344       -1.35855       -3.74036</w:t>
            </w:r>
          </w:p>
          <w:p w:rsidR="00AE1BC6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17331       -1.38115       -3.94189</w:t>
            </w:r>
          </w:p>
        </w:tc>
        <w:tc>
          <w:tcPr>
            <w:tcW w:w="3447" w:type="dxa"/>
            <w:vAlign w:val="center"/>
          </w:tcPr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 4.12508        4.74953        0.2119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58118        5.61455        1.3776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2.08222        5.33171        1.6233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26081        5.43334        0.3041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93398        4.60270       -0.8323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29547        4.82178       -2.2059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33500       -0.13682        0.6409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6.41533        0.74797        1.9159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28848        1.79976        1.9147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29811        2.59279        0.5876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34316        1.66788       -0.6633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56926        2.42404       -1.9815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3.69843       -4.84388        0.2539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22598       -4.41891        1.6520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33728       -2.88424        1.7741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17202       -2.32982        0.5943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4.61517       -2.82554       -0.7722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5.47075       -2.41186       -1.9790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45158       -6.00467       -0.8747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1909       -6.67626        0.3195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43443       -5.78125        0.8178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37576       -5.42575       -0.3634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58804       -4.84208       -1.5733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1.47404       -4.70530       -2.8321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71677       -2.71716       -0.4383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59984       -3.86379        0.6050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4.13191       -4.31227        0.763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52031       -4.65445       -0.6163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76961       -3.53267       -1.6629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36784       -3.92355       -3.0941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48335        2.54916        0.7999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87710        1.58320        1.9495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35584        0.15114        1.7012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75160       -0.33078        0.2835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38818        0.72123       -0.8070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5.89984        0.36172       -2.2100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17480        5.82634        0.6303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95240        5.64756        1.9676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65819        4.27852        2.0271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3.54755        4.10113        0.773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74880        4.35160       -0.5363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C         -3.63251        4.36769       -1.8060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36714        5.35936        2.5614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64871        6.26762        2.6171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07256        4.91400        0.5600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33543        4.98719       -0.9567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82654        3.84247       -3.1347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36416       -0.10142        3.0826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48401        2.65474        3.052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08023        3.37521        0.5863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41906        0.68483       -0.5237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66847        3.05105       -2.1774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76276        3.22719       -1.8929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3.37884       -4.98395        2.6726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93337       -2.60865        3.0496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5.11483       -0.88577        0.6647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4.52754       -4.28551       -0.7710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6.82826       -2.84999       -1.8020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67050       -6.95999        1.3679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1.10951       -6.50135        1.8591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3483       -4.44308        0.1050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0.51789       -5.73302       -1.922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0.91980       -3.85356       -3.8499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6.16188       -3.42029        1.8601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11791       -5.43351        1.6586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09283       -4.81317       -0.4202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18350       -3.15276       -1.6894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05705       -5.12400       -3.4898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40082        2.12874        3.1974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90067       -0.68031        2.7363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02147       -1.55931        0.0402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5.94149        2.03238       -0.4529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7.32057        0.14234       -2.1790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1.06291        5.83562        3.0855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3.41734        4.24735        3.2440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06774        2.74810        0.7959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2.07166        5.64828       -0.4698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-4.77586        5.23707       -1.7166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16146        5.05345       -0.0611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68821        6.68711        1.0750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8330        4.27810        1.9906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20045        6.50472       -0.0058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86752        3.51913       -0.5718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52636        5.85622       -2.5579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8799        4.72866       -2.1098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21158       -0.82308        0.5868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39755        1.28319        1.8851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30737        1.26173        1.9818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18821        3.26370        0.5752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36591        1.13559       -0.750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79204       -5.94802        0.1358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25922       -4.84102        1.7443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30968       -2.44022        1.7082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22599       -2.67791        0.6997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59707       -2.39022       -0.9265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40758       -1.30098       -2.0743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01253       -2.86098       -2.8988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19772       -6.70392       -1.3187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28101       -7.63428       -0.0584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00097       -4.82632        1.2082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90751       -6.35375       -0.6863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18099       -3.84269       -1.2905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60490       -5.72889       -3.2604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48142       -4.35414       -2.5165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78577       -2.47469       -0.6375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19290       -4.72766        0.2130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55191       -3.45449        1.1927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6946       -5.60604       -0.9845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15474       -2.65040       -1.3680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5968       -4.06016       -3.1186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1518       -3.06617       -3.7720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00851        3.52344        0.9323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99524        1.53858        1.9591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23630        0.16273        1.7524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6.84964       -0.51725        0.2562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27584        0.79208       -0.8609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35328       -0.55127       -2.5501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62464        1.19426       -2.9077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80924        6.87530        0.543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74256        6.44096        1.979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7984        3.47314        2.0220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4.38874        4.83195        0.8221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98787        3.54243       -0.6596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4827        3.32366       -2.0297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99810        4.71320       -2.65607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87972        5.77367        3.3115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72731        6.01870        2.8997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lastRenderedPageBreak/>
              <w:t>H          1.48634        4.05585       -4.0318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25313        0.48786        3.863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4.92011        3.46493        2.9349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6.76162        3.83460       -2.6636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62711       -4.56520        3.5282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22710       -1.65816        3.0659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7.37727       -2.37809       -2.4647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14234       -7.17085        2.1731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79558       -5.90104        2.2564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1.37248       -2.97570       -3.7801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92393       -4.10052        2.5322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19779       -5.81218        1.6666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60195       -5.47057       -4.2870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55125        1.44637        3.8908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78770       -1.63273        2.4700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7.56977       -0.27793       -3.0300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52608        5.50285        3.8887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3.92976        3.39578        3.2719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5.55319        4.68017       -1.4947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5.63587        1.67077       -2.8067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Fe        -0.59997        0.13712       -1.1678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26145        0.15449       -3.0685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70692       -0.93130       -2.9509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48553       -2.00043       -3.07125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2.00026       -0.36841       -2.6562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93526       -0.92440       -2.5116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85763        1.06413       -2.5811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66221        1.78012       -2.3762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47774        1.38923       -2.828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0.05414        2.40090       -2.84881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95189        0.23797        0.2373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00956        0.44664        0.0166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 0.33591       -1.07192        0.2616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84664       -2.02694        0.0704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06313       -0.89881        0.5887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1.80710       -1.70293        0.68456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1.30948        0.51591        0.76684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-2.27051        0.98801        1.01183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C         -0.06330        1.21799        0.5495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0.07893        2.30697        0.60890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B          1.80766        0.01246       -3.25762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70202        1.05945       -3.23839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2.31272        1.96270       -3.10308</w:t>
            </w:r>
          </w:p>
          <w:p w:rsidR="002653BB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O          2.31695       -1.27342       -3.48135</w:t>
            </w:r>
          </w:p>
          <w:p w:rsidR="00AE1BC6" w:rsidRPr="00101DAF" w:rsidRDefault="002653BB" w:rsidP="002653BB">
            <w:pPr>
              <w:tabs>
                <w:tab w:val="left" w:pos="3482"/>
              </w:tabs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</w:pPr>
            <w:r w:rsidRPr="00101DAF">
              <w:rPr>
                <w:rFonts w:ascii="Times New Roman" w:hAnsi="Times New Roman" w:cs="Times New Roman"/>
                <w:bCs/>
                <w:sz w:val="14"/>
                <w:szCs w:val="14"/>
                <w:lang w:val="en-US"/>
              </w:rPr>
              <w:t>H          3.28400       -1.26980       -3.65609</w:t>
            </w:r>
          </w:p>
        </w:tc>
      </w:tr>
    </w:tbl>
    <w:p w:rsidR="00FA4F18" w:rsidRPr="00101DAF" w:rsidRDefault="00FA4F18" w:rsidP="00FA4F18">
      <w:pPr>
        <w:tabs>
          <w:tab w:val="left" w:pos="3482"/>
        </w:tabs>
        <w:spacing w:line="36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sectPr w:rsidR="00FA4F18" w:rsidRPr="00101DAF" w:rsidSect="00C81CD6">
      <w:footerReference w:type="default" r:id="rId9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65F" w:rsidRDefault="0070665F" w:rsidP="00C81CD6">
      <w:pPr>
        <w:spacing w:after="0" w:line="240" w:lineRule="auto"/>
      </w:pPr>
      <w:r>
        <w:separator/>
      </w:r>
    </w:p>
  </w:endnote>
  <w:endnote w:type="continuationSeparator" w:id="0">
    <w:p w:rsidR="0070665F" w:rsidRDefault="0070665F" w:rsidP="00C81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04637335"/>
      <w:docPartObj>
        <w:docPartGallery w:val="Page Numbers (Bottom of Page)"/>
        <w:docPartUnique/>
      </w:docPartObj>
    </w:sdtPr>
    <w:sdtEndPr/>
    <w:sdtContent>
      <w:p w:rsidR="00101DAF" w:rsidRDefault="00101DAF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B2332">
          <w:rPr>
            <w:noProof/>
          </w:rPr>
          <w:t>14</w:t>
        </w:r>
        <w:r>
          <w:fldChar w:fldCharType="end"/>
        </w:r>
      </w:p>
    </w:sdtContent>
  </w:sdt>
  <w:p w:rsidR="00101DAF" w:rsidRDefault="00101DAF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65F" w:rsidRDefault="0070665F" w:rsidP="00C81CD6">
      <w:pPr>
        <w:spacing w:after="0" w:line="240" w:lineRule="auto"/>
      </w:pPr>
      <w:r>
        <w:separator/>
      </w:r>
    </w:p>
  </w:footnote>
  <w:footnote w:type="continuationSeparator" w:id="0">
    <w:p w:rsidR="0070665F" w:rsidRDefault="0070665F" w:rsidP="00C81C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907DE8"/>
    <w:multiLevelType w:val="hybridMultilevel"/>
    <w:tmpl w:val="2642380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3E7826"/>
    <w:multiLevelType w:val="hybridMultilevel"/>
    <w:tmpl w:val="2642380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NDAxsLA0MDIwNjRQ0lEKTi0uzszPAykwrAUAz4RnvSwAAAA="/>
  </w:docVars>
  <w:rsids>
    <w:rsidRoot w:val="001D3436"/>
    <w:rsid w:val="00000E0D"/>
    <w:rsid w:val="00002CC5"/>
    <w:rsid w:val="000062D1"/>
    <w:rsid w:val="00033553"/>
    <w:rsid w:val="00034FF8"/>
    <w:rsid w:val="000629E7"/>
    <w:rsid w:val="000F72F5"/>
    <w:rsid w:val="00101DAF"/>
    <w:rsid w:val="00132F5B"/>
    <w:rsid w:val="00137B77"/>
    <w:rsid w:val="00143570"/>
    <w:rsid w:val="00164E3B"/>
    <w:rsid w:val="00187D02"/>
    <w:rsid w:val="001936F0"/>
    <w:rsid w:val="001B32F3"/>
    <w:rsid w:val="001C69F7"/>
    <w:rsid w:val="001D2AF5"/>
    <w:rsid w:val="001D3436"/>
    <w:rsid w:val="001D6F7D"/>
    <w:rsid w:val="001F65A5"/>
    <w:rsid w:val="0020590A"/>
    <w:rsid w:val="002117AC"/>
    <w:rsid w:val="00237034"/>
    <w:rsid w:val="002422E6"/>
    <w:rsid w:val="0024666F"/>
    <w:rsid w:val="002653BB"/>
    <w:rsid w:val="00286E51"/>
    <w:rsid w:val="002B2D90"/>
    <w:rsid w:val="00313C7C"/>
    <w:rsid w:val="00316C73"/>
    <w:rsid w:val="003575C1"/>
    <w:rsid w:val="003748A3"/>
    <w:rsid w:val="00390AD2"/>
    <w:rsid w:val="00396A2A"/>
    <w:rsid w:val="003D18E2"/>
    <w:rsid w:val="003D7A31"/>
    <w:rsid w:val="003F32BB"/>
    <w:rsid w:val="00405616"/>
    <w:rsid w:val="004151EE"/>
    <w:rsid w:val="00432BEE"/>
    <w:rsid w:val="0047149B"/>
    <w:rsid w:val="0049513C"/>
    <w:rsid w:val="00495A05"/>
    <w:rsid w:val="004A3A39"/>
    <w:rsid w:val="004C2A94"/>
    <w:rsid w:val="004D298A"/>
    <w:rsid w:val="005005F3"/>
    <w:rsid w:val="00513B25"/>
    <w:rsid w:val="005162ED"/>
    <w:rsid w:val="00532C0F"/>
    <w:rsid w:val="0053453B"/>
    <w:rsid w:val="00534D5D"/>
    <w:rsid w:val="00562966"/>
    <w:rsid w:val="00576672"/>
    <w:rsid w:val="00597F8F"/>
    <w:rsid w:val="005D3846"/>
    <w:rsid w:val="005E2D36"/>
    <w:rsid w:val="005E2E24"/>
    <w:rsid w:val="005E40B9"/>
    <w:rsid w:val="005F6FA9"/>
    <w:rsid w:val="00613795"/>
    <w:rsid w:val="00653B68"/>
    <w:rsid w:val="00664724"/>
    <w:rsid w:val="006C44B1"/>
    <w:rsid w:val="006F665F"/>
    <w:rsid w:val="00701200"/>
    <w:rsid w:val="00701D86"/>
    <w:rsid w:val="00701F70"/>
    <w:rsid w:val="0070665F"/>
    <w:rsid w:val="007133AD"/>
    <w:rsid w:val="00746DF8"/>
    <w:rsid w:val="00752995"/>
    <w:rsid w:val="00756F3A"/>
    <w:rsid w:val="00764494"/>
    <w:rsid w:val="00772000"/>
    <w:rsid w:val="00774A75"/>
    <w:rsid w:val="00782EBB"/>
    <w:rsid w:val="007A2063"/>
    <w:rsid w:val="007B077C"/>
    <w:rsid w:val="007B7AA6"/>
    <w:rsid w:val="007D703E"/>
    <w:rsid w:val="00804387"/>
    <w:rsid w:val="00873124"/>
    <w:rsid w:val="00885026"/>
    <w:rsid w:val="008857E0"/>
    <w:rsid w:val="008916C3"/>
    <w:rsid w:val="008A53E7"/>
    <w:rsid w:val="008A5C2F"/>
    <w:rsid w:val="008B144E"/>
    <w:rsid w:val="008C446F"/>
    <w:rsid w:val="008F0968"/>
    <w:rsid w:val="00911563"/>
    <w:rsid w:val="009144CD"/>
    <w:rsid w:val="00922BEB"/>
    <w:rsid w:val="00971828"/>
    <w:rsid w:val="0098771C"/>
    <w:rsid w:val="009A16E9"/>
    <w:rsid w:val="009D3B47"/>
    <w:rsid w:val="009D63AB"/>
    <w:rsid w:val="009E40EE"/>
    <w:rsid w:val="009E530E"/>
    <w:rsid w:val="009F64D3"/>
    <w:rsid w:val="00A003A0"/>
    <w:rsid w:val="00A413C1"/>
    <w:rsid w:val="00A451AE"/>
    <w:rsid w:val="00A62576"/>
    <w:rsid w:val="00A82076"/>
    <w:rsid w:val="00AC21F1"/>
    <w:rsid w:val="00AD6BC7"/>
    <w:rsid w:val="00AD72D1"/>
    <w:rsid w:val="00AE1BC6"/>
    <w:rsid w:val="00B1748F"/>
    <w:rsid w:val="00B20997"/>
    <w:rsid w:val="00B31D4D"/>
    <w:rsid w:val="00B40C7F"/>
    <w:rsid w:val="00B62909"/>
    <w:rsid w:val="00B63545"/>
    <w:rsid w:val="00B80D10"/>
    <w:rsid w:val="00BB71DF"/>
    <w:rsid w:val="00BF7E3D"/>
    <w:rsid w:val="00C220A3"/>
    <w:rsid w:val="00C2778B"/>
    <w:rsid w:val="00C358E4"/>
    <w:rsid w:val="00C664FA"/>
    <w:rsid w:val="00C81CD6"/>
    <w:rsid w:val="00C8235D"/>
    <w:rsid w:val="00CC346E"/>
    <w:rsid w:val="00CD2751"/>
    <w:rsid w:val="00CE7FFA"/>
    <w:rsid w:val="00D22C2E"/>
    <w:rsid w:val="00D239D7"/>
    <w:rsid w:val="00D271B7"/>
    <w:rsid w:val="00D33B2F"/>
    <w:rsid w:val="00D436BF"/>
    <w:rsid w:val="00D47CC9"/>
    <w:rsid w:val="00DC48E5"/>
    <w:rsid w:val="00DC7297"/>
    <w:rsid w:val="00E06531"/>
    <w:rsid w:val="00E2282C"/>
    <w:rsid w:val="00E41C1C"/>
    <w:rsid w:val="00E478A9"/>
    <w:rsid w:val="00E47F4C"/>
    <w:rsid w:val="00E57E58"/>
    <w:rsid w:val="00EA0D18"/>
    <w:rsid w:val="00EA7C8F"/>
    <w:rsid w:val="00EB0191"/>
    <w:rsid w:val="00ED2226"/>
    <w:rsid w:val="00EF13CA"/>
    <w:rsid w:val="00F04AB1"/>
    <w:rsid w:val="00F0653F"/>
    <w:rsid w:val="00F24BE5"/>
    <w:rsid w:val="00F308F0"/>
    <w:rsid w:val="00F363BB"/>
    <w:rsid w:val="00F42C0F"/>
    <w:rsid w:val="00F633AC"/>
    <w:rsid w:val="00F7076C"/>
    <w:rsid w:val="00FA1273"/>
    <w:rsid w:val="00FA4F18"/>
    <w:rsid w:val="00FB2332"/>
    <w:rsid w:val="00FB5C99"/>
    <w:rsid w:val="00FB6CB6"/>
    <w:rsid w:val="00FD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2A258D-737F-4964-B562-99B6BFA83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7297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1D34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D3436"/>
    <w:rPr>
      <w:rFonts w:ascii="Tahoma" w:hAnsi="Tahoma" w:cs="Tahoma"/>
      <w:sz w:val="16"/>
      <w:szCs w:val="16"/>
    </w:rPr>
  </w:style>
  <w:style w:type="paragraph" w:customStyle="1" w:styleId="Text-JOURNAL">
    <w:name w:val="Text-JOURNAL"/>
    <w:basedOn w:val="Normal"/>
    <w:qFormat/>
    <w:rsid w:val="00746DF8"/>
    <w:pPr>
      <w:spacing w:before="240" w:line="480" w:lineRule="auto"/>
      <w:ind w:firstLine="369"/>
      <w:jc w:val="both"/>
    </w:pPr>
    <w:rPr>
      <w:rFonts w:ascii="Times New Roman" w:hAnsi="Times New Roman"/>
      <w:sz w:val="24"/>
      <w:lang w:val="en-US"/>
    </w:rPr>
  </w:style>
  <w:style w:type="table" w:styleId="Grilledutableau">
    <w:name w:val="Table Grid"/>
    <w:basedOn w:val="TableauNormal"/>
    <w:uiPriority w:val="39"/>
    <w:rsid w:val="00746DF8"/>
    <w:pPr>
      <w:spacing w:after="0" w:line="240" w:lineRule="auto"/>
    </w:pPr>
    <w:rPr>
      <w:sz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ysimpletext">
    <w:name w:val="My_simple_text"/>
    <w:link w:val="MysimpletextCar"/>
    <w:qFormat/>
    <w:rsid w:val="00746DF8"/>
    <w:pPr>
      <w:spacing w:before="300" w:after="140" w:line="360" w:lineRule="auto"/>
      <w:ind w:firstLine="288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MysimpletextCar">
    <w:name w:val="My_simple_text Car"/>
    <w:basedOn w:val="Policepardfaut"/>
    <w:link w:val="Mysimpletext"/>
    <w:rsid w:val="00746DF8"/>
    <w:rPr>
      <w:rFonts w:ascii="Times New Roman" w:hAnsi="Times New Roman" w:cs="Times New Roman"/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6F665F"/>
    <w:pPr>
      <w:ind w:left="720"/>
      <w:contextualSpacing/>
    </w:pPr>
  </w:style>
  <w:style w:type="character" w:styleId="Numrodeligne">
    <w:name w:val="line number"/>
    <w:basedOn w:val="Policepardfaut"/>
    <w:uiPriority w:val="99"/>
    <w:semiHidden/>
    <w:unhideWhenUsed/>
    <w:rsid w:val="00C81CD6"/>
  </w:style>
  <w:style w:type="paragraph" w:styleId="En-tte">
    <w:name w:val="header"/>
    <w:basedOn w:val="Normal"/>
    <w:link w:val="En-tteCar"/>
    <w:uiPriority w:val="99"/>
    <w:unhideWhenUsed/>
    <w:rsid w:val="00C81C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81CD6"/>
  </w:style>
  <w:style w:type="paragraph" w:styleId="Pieddepage">
    <w:name w:val="footer"/>
    <w:basedOn w:val="Normal"/>
    <w:link w:val="PieddepageCar"/>
    <w:uiPriority w:val="99"/>
    <w:unhideWhenUsed/>
    <w:rsid w:val="00C81C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81C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14</Pages>
  <Words>14988</Words>
  <Characters>82438</Characters>
  <Application>Microsoft Office Word</Application>
  <DocSecurity>0</DocSecurity>
  <Lines>686</Lines>
  <Paragraphs>19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</dc:creator>
  <cp:keywords/>
  <dc:description/>
  <cp:lastModifiedBy>HP</cp:lastModifiedBy>
  <cp:revision>37</cp:revision>
  <dcterms:created xsi:type="dcterms:W3CDTF">2020-10-21T19:10:00Z</dcterms:created>
  <dcterms:modified xsi:type="dcterms:W3CDTF">2021-04-25T10:04:00Z</dcterms:modified>
</cp:coreProperties>
</file>